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C6D1C7" w14:textId="77777777" w:rsidR="003805B4" w:rsidRDefault="003805B4" w:rsidP="003805B4">
      <w:pPr>
        <w:spacing w:after="40" w:line="276" w:lineRule="auto"/>
        <w:ind w:left="-709"/>
        <w:rPr>
          <w:rFonts w:asciiTheme="majorHAnsi" w:eastAsia="Calibri" w:hAnsiTheme="majorHAnsi" w:cstheme="majorBidi"/>
          <w:color w:val="EB5D21"/>
          <w:spacing w:val="0"/>
          <w:sz w:val="44"/>
          <w:szCs w:val="44"/>
          <w:lang w:val="en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3A741FB" wp14:editId="697E47B7">
            <wp:simplePos x="0" y="0"/>
            <wp:positionH relativeFrom="column">
              <wp:posOffset>5205730</wp:posOffset>
            </wp:positionH>
            <wp:positionV relativeFrom="paragraph">
              <wp:posOffset>93345</wp:posOffset>
            </wp:positionV>
            <wp:extent cx="1076325" cy="1079500"/>
            <wp:effectExtent l="0" t="0" r="9525" b="6350"/>
            <wp:wrapSquare wrapText="bothSides"/>
            <wp:docPr id="8730469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000" t="25000" r="24999" b="24800"/>
                    <a:stretch/>
                  </pic:blipFill>
                  <pic:spPr bwMode="auto">
                    <a:xfrm>
                      <a:off x="0" y="0"/>
                      <a:ext cx="1076325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3248" w:rsidRPr="00B73FE9">
        <w:rPr>
          <w:rFonts w:asciiTheme="majorHAnsi" w:eastAsia="Calibri" w:hAnsiTheme="majorHAnsi" w:cstheme="majorHAnsi"/>
          <w:color w:val="EB5D21"/>
          <w:spacing w:val="0"/>
          <w:sz w:val="12"/>
          <w:szCs w:val="12"/>
          <w:lang w:val="en"/>
        </w:rPr>
        <w:br/>
      </w:r>
    </w:p>
    <w:p w14:paraId="4E17D1D9" w14:textId="77777777" w:rsidR="003805B4" w:rsidRDefault="003805B4" w:rsidP="003805B4">
      <w:pPr>
        <w:spacing w:after="40" w:line="276" w:lineRule="auto"/>
        <w:ind w:left="-709"/>
        <w:rPr>
          <w:rFonts w:asciiTheme="majorHAnsi" w:eastAsia="Calibri" w:hAnsiTheme="majorHAnsi" w:cstheme="majorBidi"/>
          <w:color w:val="EB5D21"/>
          <w:spacing w:val="0"/>
          <w:sz w:val="44"/>
          <w:szCs w:val="44"/>
          <w:lang w:val="en"/>
        </w:rPr>
      </w:pPr>
    </w:p>
    <w:p w14:paraId="1C944707" w14:textId="566A7BAF" w:rsidR="003805B4" w:rsidRDefault="00BA6659" w:rsidP="003805B4">
      <w:pPr>
        <w:spacing w:after="40" w:line="276" w:lineRule="auto"/>
        <w:ind w:left="-709"/>
        <w:rPr>
          <w:rFonts w:asciiTheme="majorHAnsi" w:eastAsia="Calibri" w:hAnsiTheme="majorHAnsi" w:cstheme="majorBidi"/>
          <w:color w:val="EB5D21"/>
          <w:spacing w:val="0"/>
          <w:sz w:val="44"/>
          <w:szCs w:val="44"/>
          <w:lang w:val="en"/>
        </w:rPr>
      </w:pPr>
      <w:r w:rsidRPr="478BA768">
        <w:rPr>
          <w:rFonts w:asciiTheme="majorHAnsi" w:eastAsia="Calibri" w:hAnsiTheme="majorHAnsi" w:cstheme="majorBidi"/>
          <w:color w:val="EB5D21"/>
          <w:spacing w:val="0"/>
          <w:sz w:val="44"/>
          <w:szCs w:val="44"/>
          <w:lang w:val="en"/>
        </w:rPr>
        <w:t>COURSE OUTLI</w:t>
      </w:r>
      <w:r w:rsidR="003805B4">
        <w:rPr>
          <w:rFonts w:asciiTheme="majorHAnsi" w:eastAsia="Calibri" w:hAnsiTheme="majorHAnsi" w:cstheme="majorBidi"/>
          <w:color w:val="EB5D21"/>
          <w:spacing w:val="0"/>
          <w:sz w:val="44"/>
          <w:szCs w:val="44"/>
          <w:lang w:val="en"/>
        </w:rPr>
        <w:t>NE</w:t>
      </w:r>
    </w:p>
    <w:p w14:paraId="14706902" w14:textId="67540016" w:rsidR="00BA6659" w:rsidRPr="003805B4" w:rsidRDefault="000D68AC" w:rsidP="003805B4">
      <w:pPr>
        <w:spacing w:after="40" w:line="276" w:lineRule="auto"/>
        <w:ind w:left="-709"/>
        <w:rPr>
          <w:rFonts w:asciiTheme="majorHAnsi" w:eastAsia="Calibri" w:hAnsiTheme="majorHAnsi" w:cstheme="majorBidi"/>
          <w:spacing w:val="0"/>
          <w:sz w:val="28"/>
          <w:szCs w:val="28"/>
          <w:lang w:val="en"/>
        </w:rPr>
      </w:pPr>
      <w:r w:rsidRPr="003805B4">
        <w:rPr>
          <w:rFonts w:asciiTheme="majorHAnsi" w:eastAsia="Times New Roman" w:hAnsiTheme="majorHAnsi" w:cstheme="majorBidi"/>
          <w:spacing w:val="0"/>
          <w:sz w:val="28"/>
          <w:szCs w:val="28"/>
          <w:lang w:val="en-CA"/>
        </w:rPr>
        <w:t>Course Nam</w:t>
      </w:r>
      <w:r w:rsidR="004740A2" w:rsidRPr="003805B4">
        <w:rPr>
          <w:rFonts w:asciiTheme="majorHAnsi" w:eastAsia="Times New Roman" w:hAnsiTheme="majorHAnsi" w:cstheme="majorBidi"/>
          <w:spacing w:val="0"/>
          <w:sz w:val="28"/>
          <w:szCs w:val="28"/>
          <w:lang w:val="en-CA"/>
        </w:rPr>
        <w:t>e:</w:t>
      </w:r>
      <w:r w:rsidR="005F010D" w:rsidRPr="003805B4">
        <w:rPr>
          <w:rFonts w:asciiTheme="majorHAnsi" w:hAnsiTheme="majorHAnsi" w:cstheme="majorBidi"/>
          <w:sz w:val="28"/>
          <w:szCs w:val="28"/>
        </w:rPr>
        <w:t xml:space="preserve"> </w:t>
      </w:r>
      <w:r w:rsidR="66D1064D" w:rsidRPr="003805B4">
        <w:rPr>
          <w:rFonts w:asciiTheme="majorHAnsi" w:hAnsiTheme="majorHAnsi" w:cstheme="majorBidi"/>
          <w:sz w:val="28"/>
          <w:szCs w:val="28"/>
        </w:rPr>
        <w:t>LPI Linux Essentials</w:t>
      </w:r>
    </w:p>
    <w:p w14:paraId="0FBB2FEA" w14:textId="4074B705" w:rsidR="00BA6659" w:rsidRPr="00B73FE9" w:rsidRDefault="00BA6659" w:rsidP="00BA6659">
      <w:pPr>
        <w:spacing w:after="40" w:line="360" w:lineRule="auto"/>
        <w:outlineLvl w:val="0"/>
        <w:rPr>
          <w:rFonts w:asciiTheme="majorHAnsi" w:eastAsia="Times New Roman" w:hAnsiTheme="majorHAnsi" w:cstheme="majorHAnsi"/>
          <w:b/>
          <w:color w:val="000000"/>
          <w:spacing w:val="0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2043"/>
        <w:gridCol w:w="2054"/>
        <w:gridCol w:w="2023"/>
        <w:gridCol w:w="2029"/>
        <w:gridCol w:w="1941"/>
      </w:tblGrid>
      <w:tr w:rsidR="00D3408D" w:rsidRPr="00B73FE9" w14:paraId="6F8AC33A" w14:textId="3C38D587" w:rsidTr="52C8B4F6">
        <w:tc>
          <w:tcPr>
            <w:tcW w:w="2043" w:type="dxa"/>
            <w:vAlign w:val="center"/>
          </w:tcPr>
          <w:p w14:paraId="4FFF8CCB" w14:textId="77777777" w:rsidR="00D3408D" w:rsidRPr="00B73FE9" w:rsidRDefault="00D3408D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DURATION</w:t>
            </w:r>
          </w:p>
        </w:tc>
        <w:tc>
          <w:tcPr>
            <w:tcW w:w="2054" w:type="dxa"/>
            <w:vAlign w:val="center"/>
          </w:tcPr>
          <w:p w14:paraId="19C926E8" w14:textId="743FD370" w:rsidR="00D3408D" w:rsidRPr="00B73FE9" w:rsidRDefault="00D83248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SKILL LEVEL</w:t>
            </w:r>
          </w:p>
        </w:tc>
        <w:tc>
          <w:tcPr>
            <w:tcW w:w="2023" w:type="dxa"/>
            <w:vAlign w:val="center"/>
          </w:tcPr>
          <w:p w14:paraId="54E65FFB" w14:textId="7CA2EA1F" w:rsidR="00D3408D" w:rsidRPr="00B73FE9" w:rsidRDefault="00D3408D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 xml:space="preserve">DELIVERY </w:t>
            </w:r>
          </w:p>
          <w:p w14:paraId="24FD07E3" w14:textId="77777777" w:rsidR="00D3408D" w:rsidRPr="00B73FE9" w:rsidRDefault="00D3408D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METHOD</w:t>
            </w:r>
          </w:p>
        </w:tc>
        <w:tc>
          <w:tcPr>
            <w:tcW w:w="2029" w:type="dxa"/>
            <w:vAlign w:val="center"/>
          </w:tcPr>
          <w:p w14:paraId="1A2451EE" w14:textId="1C610696" w:rsidR="00D3408D" w:rsidRPr="00B73FE9" w:rsidRDefault="00D3408D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 xml:space="preserve">TRAINING </w:t>
            </w:r>
          </w:p>
          <w:p w14:paraId="7E67CF5B" w14:textId="77777777" w:rsidR="00D3408D" w:rsidRPr="00B73FE9" w:rsidRDefault="00D3408D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CREDITS</w:t>
            </w:r>
          </w:p>
        </w:tc>
        <w:tc>
          <w:tcPr>
            <w:tcW w:w="1941" w:type="dxa"/>
          </w:tcPr>
          <w:p w14:paraId="6B646984" w14:textId="15ED4139" w:rsidR="00D3408D" w:rsidRPr="00B73FE9" w:rsidRDefault="00D83248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TECHNOLOGY</w:t>
            </w:r>
          </w:p>
        </w:tc>
      </w:tr>
      <w:tr w:rsidR="00D3408D" w:rsidRPr="00B73FE9" w14:paraId="6F3E4A5E" w14:textId="0630E61E" w:rsidTr="52C8B4F6">
        <w:tc>
          <w:tcPr>
            <w:tcW w:w="2043" w:type="dxa"/>
          </w:tcPr>
          <w:p w14:paraId="39707AF0" w14:textId="7AABE6C4" w:rsidR="00D3408D" w:rsidRPr="00B73FE9" w:rsidRDefault="00D3408D" w:rsidP="478BA768">
            <w:pPr>
              <w:spacing w:before="240" w:after="40"/>
              <w:jc w:val="center"/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</w:pPr>
            <w:r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 xml:space="preserve"> </w:t>
            </w:r>
            <w:r w:rsidR="301F7833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5</w:t>
            </w:r>
            <w:r w:rsidR="009120E8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 xml:space="preserve"> day</w:t>
            </w:r>
            <w:r w:rsidR="425A1E69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s</w:t>
            </w:r>
          </w:p>
        </w:tc>
        <w:tc>
          <w:tcPr>
            <w:tcW w:w="2054" w:type="dxa"/>
          </w:tcPr>
          <w:p w14:paraId="2B290E33" w14:textId="29A97410" w:rsidR="00D3408D" w:rsidRPr="00B73FE9" w:rsidRDefault="00AA72DE" w:rsidP="478BA768">
            <w:pPr>
              <w:spacing w:before="240" w:after="40"/>
              <w:jc w:val="center"/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</w:pPr>
            <w:r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In</w:t>
            </w:r>
            <w:r w:rsidR="58BDA078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troduction</w:t>
            </w:r>
            <w:r w:rsidR="00D3408D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 xml:space="preserve"> </w:t>
            </w:r>
          </w:p>
        </w:tc>
        <w:tc>
          <w:tcPr>
            <w:tcW w:w="2023" w:type="dxa"/>
          </w:tcPr>
          <w:p w14:paraId="6112792A" w14:textId="597E0AB1" w:rsidR="00D3408D" w:rsidRPr="00B73FE9" w:rsidRDefault="00C62C25" w:rsidP="478BA768">
            <w:pPr>
              <w:spacing w:before="240" w:after="40"/>
              <w:jc w:val="center"/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</w:pPr>
            <w:r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In</w:t>
            </w:r>
            <w:r w:rsidR="3F5C9311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structed-Led</w:t>
            </w:r>
            <w:r w:rsidR="009D471F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/</w:t>
            </w:r>
            <w:r w:rsidR="00A12D72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 xml:space="preserve"> </w:t>
            </w:r>
            <w:r w:rsidR="009D471F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VILT</w:t>
            </w:r>
            <w:r w:rsidR="009120E8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 xml:space="preserve"> </w:t>
            </w:r>
          </w:p>
        </w:tc>
        <w:tc>
          <w:tcPr>
            <w:tcW w:w="2029" w:type="dxa"/>
          </w:tcPr>
          <w:p w14:paraId="1CBF3AC5" w14:textId="1B9B2B36" w:rsidR="00D3408D" w:rsidRPr="00B73FE9" w:rsidRDefault="00D3408D" w:rsidP="00BA6659">
            <w:pPr>
              <w:spacing w:before="240" w:after="40"/>
              <w:jc w:val="center"/>
              <w:rPr>
                <w:rFonts w:asciiTheme="majorHAnsi" w:eastAsia="Times New Roman" w:hAnsiTheme="majorHAnsi" w:cstheme="majorHAnsi"/>
                <w:color w:val="EB5D21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color w:val="EB5D21"/>
                <w:spacing w:val="0"/>
                <w:sz w:val="20"/>
                <w:szCs w:val="20"/>
                <w:lang w:val="en" w:eastAsia="en-ZA"/>
              </w:rPr>
              <w:t>N/A</w:t>
            </w:r>
          </w:p>
        </w:tc>
        <w:tc>
          <w:tcPr>
            <w:tcW w:w="1941" w:type="dxa"/>
          </w:tcPr>
          <w:p w14:paraId="1CF8B570" w14:textId="7A974201" w:rsidR="00D3408D" w:rsidRPr="00B73FE9" w:rsidRDefault="50A2085D" w:rsidP="478BA768">
            <w:pPr>
              <w:spacing w:before="240" w:after="40"/>
              <w:jc w:val="center"/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</w:pPr>
            <w:r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Linux Operating System</w:t>
            </w:r>
          </w:p>
        </w:tc>
      </w:tr>
    </w:tbl>
    <w:p w14:paraId="536E2CD5" w14:textId="77777777" w:rsidR="00D3408D" w:rsidRPr="00B73FE9" w:rsidRDefault="00D3408D" w:rsidP="00BA6659">
      <w:pPr>
        <w:autoSpaceDE w:val="0"/>
        <w:autoSpaceDN w:val="0"/>
        <w:adjustRightInd w:val="0"/>
        <w:spacing w:after="40" w:line="360" w:lineRule="auto"/>
        <w:rPr>
          <w:rFonts w:asciiTheme="majorHAnsi" w:eastAsia="Times New Roman" w:hAnsiTheme="majorHAnsi" w:cstheme="majorHAnsi"/>
          <w:b/>
          <w:color w:val="000000"/>
          <w:spacing w:val="0"/>
          <w:szCs w:val="20"/>
          <w:lang w:val="en" w:eastAsia="en-ZA"/>
        </w:rPr>
        <w:sectPr w:rsidR="00D3408D" w:rsidRPr="00B73FE9" w:rsidSect="00BA6659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2D5FDD3C" w14:textId="3F491AA0" w:rsidR="00D3408D" w:rsidRPr="00B73FE9" w:rsidRDefault="00D3408D" w:rsidP="00BA6659">
      <w:pPr>
        <w:autoSpaceDE w:val="0"/>
        <w:autoSpaceDN w:val="0"/>
        <w:adjustRightInd w:val="0"/>
        <w:spacing w:after="40" w:line="360" w:lineRule="auto"/>
        <w:rPr>
          <w:rFonts w:asciiTheme="majorHAnsi" w:eastAsia="Times New Roman" w:hAnsiTheme="majorHAnsi" w:cstheme="majorHAnsi"/>
          <w:b/>
          <w:color w:val="000000"/>
          <w:spacing w:val="0"/>
          <w:szCs w:val="20"/>
          <w:lang w:val="en" w:eastAsia="en-ZA"/>
        </w:rPr>
        <w:sectPr w:rsidR="00D3408D" w:rsidRPr="00B73FE9" w:rsidSect="00D3408D"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139A367D" w14:textId="7F29F57F" w:rsidR="00653DD0" w:rsidRPr="00B73FE9" w:rsidRDefault="00653DD0" w:rsidP="00653DD0">
      <w:pPr>
        <w:autoSpaceDE w:val="0"/>
        <w:autoSpaceDN w:val="0"/>
        <w:adjustRightInd w:val="0"/>
        <w:spacing w:after="40" w:line="360" w:lineRule="auto"/>
        <w:rPr>
          <w:rFonts w:asciiTheme="majorHAnsi" w:eastAsia="Times New Roman" w:hAnsiTheme="majorHAnsi" w:cstheme="majorHAnsi"/>
          <w:b/>
          <w:color w:val="000000"/>
          <w:spacing w:val="0"/>
          <w:sz w:val="22"/>
          <w:szCs w:val="20"/>
          <w:lang w:val="en" w:eastAsia="en-ZA"/>
        </w:rPr>
        <w:sectPr w:rsidR="00653DD0" w:rsidRPr="00B73FE9" w:rsidSect="003805B4"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5E35482F" w14:textId="5AD0E82F" w:rsidR="00653DD0" w:rsidRPr="003805B4" w:rsidRDefault="5B125EBA" w:rsidP="478BA768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  <w:b/>
          <w:bCs/>
        </w:rPr>
      </w:pPr>
      <w:r w:rsidRPr="003805B4">
        <w:rPr>
          <w:rFonts w:asciiTheme="majorHAnsi" w:eastAsia="Calibri" w:hAnsiTheme="majorHAnsi" w:cstheme="majorBidi"/>
          <w:b/>
          <w:bCs/>
        </w:rPr>
        <w:t>Course Description:</w:t>
      </w:r>
    </w:p>
    <w:p w14:paraId="2E06376B" w14:textId="4D28CC58" w:rsidR="00653DD0" w:rsidRPr="003805B4" w:rsidRDefault="5B125EBA" w:rsidP="478BA768">
      <w:pPr>
        <w:widowControl w:val="0"/>
        <w:spacing w:after="40" w:line="360" w:lineRule="auto"/>
        <w:ind w:left="-709"/>
        <w:rPr>
          <w:sz w:val="20"/>
          <w:szCs w:val="20"/>
        </w:rPr>
      </w:pPr>
      <w:r w:rsidRPr="003805B4">
        <w:rPr>
          <w:rFonts w:asciiTheme="majorHAnsi" w:eastAsia="Calibri" w:hAnsiTheme="majorHAnsi" w:cstheme="majorBidi"/>
          <w:sz w:val="20"/>
          <w:szCs w:val="20"/>
        </w:rPr>
        <w:t xml:space="preserve">The Linux Professional Institute Linux Essentials course provide delegates with the skills and knowledge to use a basic </w:t>
      </w:r>
    </w:p>
    <w:p w14:paraId="6D60F4A6" w14:textId="4E8DE494" w:rsidR="00653DD0" w:rsidRPr="003805B4" w:rsidRDefault="5B125EBA" w:rsidP="478BA768">
      <w:pPr>
        <w:widowControl w:val="0"/>
        <w:spacing w:after="40" w:line="360" w:lineRule="auto"/>
        <w:ind w:left="-709"/>
        <w:rPr>
          <w:sz w:val="20"/>
          <w:szCs w:val="20"/>
        </w:rPr>
      </w:pPr>
      <w:r w:rsidRPr="003805B4">
        <w:rPr>
          <w:rFonts w:asciiTheme="majorHAnsi" w:eastAsia="Calibri" w:hAnsiTheme="majorHAnsi" w:cstheme="majorBidi"/>
          <w:sz w:val="20"/>
          <w:szCs w:val="20"/>
        </w:rPr>
        <w:t xml:space="preserve">command-line editor and demonstrate an understanding of processes, programs and components of the Linux </w:t>
      </w:r>
      <w:proofErr w:type="gramStart"/>
      <w:r w:rsidRPr="003805B4">
        <w:rPr>
          <w:rFonts w:asciiTheme="majorHAnsi" w:eastAsia="Calibri" w:hAnsiTheme="majorHAnsi" w:cstheme="majorBidi"/>
          <w:sz w:val="20"/>
          <w:szCs w:val="20"/>
        </w:rPr>
        <w:t>operating</w:t>
      </w:r>
      <w:proofErr w:type="gramEnd"/>
      <w:r w:rsidRPr="003805B4">
        <w:rPr>
          <w:rFonts w:asciiTheme="majorHAnsi" w:eastAsia="Calibri" w:hAnsiTheme="majorHAnsi" w:cstheme="majorBidi"/>
          <w:sz w:val="20"/>
          <w:szCs w:val="20"/>
        </w:rPr>
        <w:t xml:space="preserve"> </w:t>
      </w:r>
    </w:p>
    <w:p w14:paraId="0D87A162" w14:textId="2842F439" w:rsidR="00653DD0" w:rsidRPr="003805B4" w:rsidRDefault="5B125EBA" w:rsidP="478BA768">
      <w:pPr>
        <w:widowControl w:val="0"/>
        <w:spacing w:after="40" w:line="360" w:lineRule="auto"/>
        <w:ind w:left="-709"/>
        <w:rPr>
          <w:sz w:val="20"/>
          <w:szCs w:val="20"/>
        </w:rPr>
      </w:pPr>
      <w:r w:rsidRPr="003805B4">
        <w:rPr>
          <w:rFonts w:asciiTheme="majorHAnsi" w:eastAsia="Calibri" w:hAnsiTheme="majorHAnsi" w:cstheme="majorBidi"/>
          <w:sz w:val="20"/>
          <w:szCs w:val="20"/>
        </w:rPr>
        <w:t>system.</w:t>
      </w:r>
    </w:p>
    <w:p w14:paraId="6BE0B47D" w14:textId="5C23DD6F" w:rsidR="00653DD0" w:rsidRPr="003805B4" w:rsidRDefault="5B125EBA" w:rsidP="478BA768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  <w:sz w:val="20"/>
          <w:szCs w:val="20"/>
        </w:rPr>
      </w:pPr>
      <w:r w:rsidRPr="003805B4">
        <w:rPr>
          <w:rFonts w:asciiTheme="majorHAnsi" w:eastAsia="Calibri" w:hAnsiTheme="majorHAnsi" w:cstheme="majorBidi"/>
          <w:sz w:val="20"/>
          <w:szCs w:val="20"/>
        </w:rPr>
        <w:t xml:space="preserve">Whether you are starting your career in Open Source or looking for advancement, independently verifying your skills set can help you stand </w:t>
      </w:r>
      <w:bookmarkStart w:id="0" w:name="_Int_GSPT0cMU"/>
      <w:r w:rsidRPr="003805B4">
        <w:rPr>
          <w:rFonts w:asciiTheme="majorHAnsi" w:eastAsia="Calibri" w:hAnsiTheme="majorHAnsi" w:cstheme="majorBidi"/>
          <w:sz w:val="20"/>
          <w:szCs w:val="20"/>
        </w:rPr>
        <w:t>out to</w:t>
      </w:r>
      <w:bookmarkEnd w:id="0"/>
      <w:r w:rsidRPr="003805B4">
        <w:rPr>
          <w:rFonts w:asciiTheme="majorHAnsi" w:eastAsia="Calibri" w:hAnsiTheme="majorHAnsi" w:cstheme="majorBidi"/>
          <w:sz w:val="20"/>
          <w:szCs w:val="20"/>
        </w:rPr>
        <w:t xml:space="preserve"> hiring managers or your management team. The entry-Level Linux Essentials course is a great way to show that you have the foundational skills required for your next job or promotion. It also serves as an ideal stepping-stone to the more advanced LPIC professional courses such as LPIC-1, LPIC-2 and LPIC-3.</w:t>
      </w:r>
    </w:p>
    <w:p w14:paraId="5F2F3C7D" w14:textId="7F1E6B55" w:rsidR="00653DD0" w:rsidRPr="00B73FE9" w:rsidRDefault="00653DD0" w:rsidP="478BA768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  <w:spacing w:val="0"/>
        </w:rPr>
      </w:pPr>
    </w:p>
    <w:p w14:paraId="74990CEB" w14:textId="58CE68DB" w:rsidR="6DC1EFC4" w:rsidRDefault="6DC1EFC4" w:rsidP="478BA768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  <w:b/>
          <w:bCs/>
          <w:sz w:val="32"/>
          <w:szCs w:val="32"/>
        </w:rPr>
      </w:pPr>
      <w:r w:rsidRPr="003805B4">
        <w:rPr>
          <w:rFonts w:asciiTheme="majorHAnsi" w:eastAsia="Calibri" w:hAnsiTheme="majorHAnsi" w:cstheme="majorBidi"/>
          <w:b/>
          <w:bCs/>
        </w:rPr>
        <w:t>Prerequisites</w:t>
      </w:r>
      <w:r w:rsidRPr="478BA768">
        <w:rPr>
          <w:rFonts w:asciiTheme="majorHAnsi" w:eastAsia="Calibri" w:hAnsiTheme="majorHAnsi" w:cstheme="majorBidi"/>
          <w:b/>
          <w:bCs/>
          <w:sz w:val="32"/>
          <w:szCs w:val="32"/>
        </w:rPr>
        <w:t>:</w:t>
      </w:r>
    </w:p>
    <w:p w14:paraId="07B451A1" w14:textId="27329A09" w:rsidR="6DC1EFC4" w:rsidRPr="003805B4" w:rsidRDefault="6DC1EFC4" w:rsidP="478BA768">
      <w:pPr>
        <w:widowControl w:val="0"/>
        <w:spacing w:after="40" w:line="360" w:lineRule="auto"/>
        <w:ind w:left="-709"/>
        <w:rPr>
          <w:sz w:val="20"/>
          <w:szCs w:val="20"/>
        </w:rPr>
      </w:pPr>
      <w:r w:rsidRPr="003805B4">
        <w:rPr>
          <w:rFonts w:asciiTheme="majorHAnsi" w:eastAsia="Calibri" w:hAnsiTheme="majorHAnsi" w:cstheme="majorBidi"/>
          <w:sz w:val="20"/>
          <w:szCs w:val="20"/>
        </w:rPr>
        <w:t xml:space="preserve">There are no prerequisites for this certification. </w:t>
      </w:r>
    </w:p>
    <w:p w14:paraId="021E381A" w14:textId="2FA3EE9F" w:rsidR="478BA768" w:rsidRDefault="478BA768" w:rsidP="478BA768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</w:rPr>
      </w:pPr>
    </w:p>
    <w:p w14:paraId="2A963A33" w14:textId="5FE31995" w:rsidR="6DC1EFC4" w:rsidRPr="003805B4" w:rsidRDefault="6DC1EFC4" w:rsidP="478BA768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  <w:b/>
          <w:bCs/>
        </w:rPr>
      </w:pPr>
      <w:r w:rsidRPr="003805B4">
        <w:rPr>
          <w:rFonts w:asciiTheme="majorHAnsi" w:eastAsia="Calibri" w:hAnsiTheme="majorHAnsi" w:cstheme="majorBidi"/>
          <w:b/>
          <w:bCs/>
        </w:rPr>
        <w:t>Target Audience:</w:t>
      </w:r>
    </w:p>
    <w:p w14:paraId="4CFE0D29" w14:textId="254C39C1" w:rsidR="6DC1EFC4" w:rsidRPr="003805B4" w:rsidRDefault="6DC1EFC4" w:rsidP="478BA768">
      <w:pPr>
        <w:widowControl w:val="0"/>
        <w:spacing w:after="40" w:line="360" w:lineRule="auto"/>
        <w:ind w:left="-709"/>
        <w:rPr>
          <w:sz w:val="20"/>
          <w:szCs w:val="20"/>
        </w:rPr>
      </w:pPr>
      <w:r w:rsidRPr="003805B4">
        <w:rPr>
          <w:rFonts w:asciiTheme="majorHAnsi" w:eastAsia="Calibri" w:hAnsiTheme="majorHAnsi" w:cstheme="majorBidi"/>
          <w:sz w:val="20"/>
          <w:szCs w:val="20"/>
        </w:rPr>
        <w:t xml:space="preserve">The Linux Essentials course is designed for students that </w:t>
      </w:r>
      <w:proofErr w:type="gramStart"/>
      <w:r w:rsidRPr="003805B4">
        <w:rPr>
          <w:rFonts w:asciiTheme="majorHAnsi" w:eastAsia="Calibri" w:hAnsiTheme="majorHAnsi" w:cstheme="majorBidi"/>
          <w:sz w:val="20"/>
          <w:szCs w:val="20"/>
        </w:rPr>
        <w:t>are</w:t>
      </w:r>
      <w:proofErr w:type="gramEnd"/>
      <w:r w:rsidRPr="003805B4">
        <w:rPr>
          <w:rFonts w:asciiTheme="majorHAnsi" w:eastAsia="Calibri" w:hAnsiTheme="majorHAnsi" w:cstheme="majorBidi"/>
          <w:sz w:val="20"/>
          <w:szCs w:val="20"/>
        </w:rPr>
        <w:t xml:space="preserve"> </w:t>
      </w:r>
    </w:p>
    <w:p w14:paraId="504D33CD" w14:textId="6A877966" w:rsidR="6DC1EFC4" w:rsidRPr="003805B4" w:rsidRDefault="6DC1EFC4" w:rsidP="478BA768">
      <w:pPr>
        <w:widowControl w:val="0"/>
        <w:spacing w:after="40" w:line="360" w:lineRule="auto"/>
        <w:ind w:left="-709"/>
        <w:rPr>
          <w:sz w:val="20"/>
          <w:szCs w:val="20"/>
        </w:rPr>
      </w:pPr>
      <w:r w:rsidRPr="003805B4">
        <w:rPr>
          <w:rFonts w:asciiTheme="majorHAnsi" w:eastAsia="Calibri" w:hAnsiTheme="majorHAnsi" w:cstheme="majorBidi"/>
          <w:sz w:val="20"/>
          <w:szCs w:val="20"/>
        </w:rPr>
        <w:t>new to Linux technologies.</w:t>
      </w:r>
    </w:p>
    <w:p w14:paraId="510B230F" w14:textId="02A82E08" w:rsidR="478BA768" w:rsidRDefault="478BA768" w:rsidP="478BA768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</w:rPr>
      </w:pPr>
    </w:p>
    <w:p w14:paraId="5DB2B6A3" w14:textId="15FC4908" w:rsidR="6DC1EFC4" w:rsidRPr="003805B4" w:rsidRDefault="6DC1EFC4" w:rsidP="478BA768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  <w:b/>
          <w:bCs/>
        </w:rPr>
      </w:pPr>
      <w:r w:rsidRPr="003805B4">
        <w:rPr>
          <w:rFonts w:asciiTheme="majorHAnsi" w:eastAsia="Calibri" w:hAnsiTheme="majorHAnsi" w:cstheme="majorBidi"/>
          <w:b/>
          <w:bCs/>
        </w:rPr>
        <w:lastRenderedPageBreak/>
        <w:t>Learning Objectives:</w:t>
      </w:r>
    </w:p>
    <w:p w14:paraId="595B2AB7" w14:textId="060337C6" w:rsidR="6DC1EFC4" w:rsidRPr="003805B4" w:rsidRDefault="6DC1EFC4" w:rsidP="478BA768">
      <w:pPr>
        <w:widowControl w:val="0"/>
        <w:spacing w:after="40" w:line="360" w:lineRule="auto"/>
        <w:ind w:left="-709"/>
        <w:rPr>
          <w:sz w:val="20"/>
          <w:szCs w:val="20"/>
        </w:rPr>
      </w:pPr>
      <w:r w:rsidRPr="003805B4">
        <w:rPr>
          <w:rFonts w:asciiTheme="majorHAnsi" w:eastAsia="Calibri" w:hAnsiTheme="majorHAnsi" w:cstheme="majorBidi"/>
          <w:sz w:val="20"/>
          <w:szCs w:val="20"/>
        </w:rPr>
        <w:t xml:space="preserve">The Linux Essentials certificate validates a </w:t>
      </w:r>
      <w:proofErr w:type="gramStart"/>
      <w:r w:rsidRPr="003805B4">
        <w:rPr>
          <w:rFonts w:asciiTheme="majorHAnsi" w:eastAsia="Calibri" w:hAnsiTheme="majorHAnsi" w:cstheme="majorBidi"/>
          <w:sz w:val="20"/>
          <w:szCs w:val="20"/>
        </w:rPr>
        <w:t>demonstrated</w:t>
      </w:r>
      <w:proofErr w:type="gramEnd"/>
      <w:r w:rsidRPr="003805B4">
        <w:rPr>
          <w:rFonts w:asciiTheme="majorHAnsi" w:eastAsia="Calibri" w:hAnsiTheme="majorHAnsi" w:cstheme="majorBidi"/>
          <w:sz w:val="20"/>
          <w:szCs w:val="20"/>
        </w:rPr>
        <w:t xml:space="preserve"> </w:t>
      </w:r>
    </w:p>
    <w:p w14:paraId="54B07F2B" w14:textId="2287F852" w:rsidR="6DC1EFC4" w:rsidRPr="003805B4" w:rsidRDefault="6DC1EFC4" w:rsidP="478BA768">
      <w:pPr>
        <w:widowControl w:val="0"/>
        <w:spacing w:after="40" w:line="360" w:lineRule="auto"/>
        <w:ind w:left="-709"/>
        <w:rPr>
          <w:sz w:val="20"/>
          <w:szCs w:val="20"/>
        </w:rPr>
      </w:pPr>
      <w:r w:rsidRPr="003805B4">
        <w:rPr>
          <w:rFonts w:asciiTheme="majorHAnsi" w:eastAsia="Calibri" w:hAnsiTheme="majorHAnsi" w:cstheme="majorBidi"/>
          <w:sz w:val="20"/>
          <w:szCs w:val="20"/>
        </w:rPr>
        <w:t>understanding of the following:</w:t>
      </w:r>
    </w:p>
    <w:p w14:paraId="2373D9F9" w14:textId="634B5AB4" w:rsidR="585C291D" w:rsidRPr="003805B4" w:rsidRDefault="585C291D" w:rsidP="478BA768">
      <w:pPr>
        <w:pStyle w:val="ListParagraph"/>
        <w:widowControl w:val="0"/>
        <w:numPr>
          <w:ilvl w:val="0"/>
          <w:numId w:val="10"/>
        </w:numPr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  <w:r w:rsidRPr="003805B4">
        <w:rPr>
          <w:rFonts w:asciiTheme="majorHAnsi" w:eastAsiaTheme="majorEastAsia" w:hAnsiTheme="majorHAnsi" w:cstheme="majorBidi"/>
          <w:sz w:val="20"/>
          <w:szCs w:val="20"/>
        </w:rPr>
        <w:t>FOSS, the various communities, and licenses.</w:t>
      </w:r>
    </w:p>
    <w:p w14:paraId="7C7FC6CD" w14:textId="12228A96" w:rsidR="585C291D" w:rsidRPr="003805B4" w:rsidRDefault="585C291D" w:rsidP="478BA768">
      <w:pPr>
        <w:pStyle w:val="ListParagraph"/>
        <w:widowControl w:val="0"/>
        <w:numPr>
          <w:ilvl w:val="0"/>
          <w:numId w:val="10"/>
        </w:numPr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  <w:r w:rsidRPr="003805B4">
        <w:rPr>
          <w:rFonts w:asciiTheme="majorHAnsi" w:eastAsiaTheme="majorEastAsia" w:hAnsiTheme="majorHAnsi" w:cstheme="majorBidi"/>
          <w:sz w:val="20"/>
          <w:szCs w:val="20"/>
        </w:rPr>
        <w:t xml:space="preserve">Knowledge of </w:t>
      </w:r>
      <w:proofErr w:type="gramStart"/>
      <w:r w:rsidRPr="003805B4">
        <w:rPr>
          <w:rFonts w:asciiTheme="majorHAnsi" w:eastAsiaTheme="majorEastAsia" w:hAnsiTheme="majorHAnsi" w:cstheme="majorBidi"/>
          <w:sz w:val="20"/>
          <w:szCs w:val="20"/>
        </w:rPr>
        <w:t>open source</w:t>
      </w:r>
      <w:proofErr w:type="gramEnd"/>
      <w:r w:rsidRPr="003805B4">
        <w:rPr>
          <w:rFonts w:asciiTheme="majorHAnsi" w:eastAsiaTheme="majorEastAsia" w:hAnsiTheme="majorHAnsi" w:cstheme="majorBidi"/>
          <w:sz w:val="20"/>
          <w:szCs w:val="20"/>
        </w:rPr>
        <w:t xml:space="preserve"> applications in the workplace </w:t>
      </w:r>
    </w:p>
    <w:p w14:paraId="556AD066" w14:textId="39DCA3ED" w:rsidR="585C291D" w:rsidRPr="003805B4" w:rsidRDefault="585C291D" w:rsidP="478BA768">
      <w:pPr>
        <w:rPr>
          <w:rFonts w:asciiTheme="majorHAnsi" w:eastAsiaTheme="majorEastAsia" w:hAnsiTheme="majorHAnsi" w:cstheme="majorBidi"/>
          <w:sz w:val="20"/>
          <w:szCs w:val="20"/>
          <w:lang w:val="en-ZA"/>
        </w:rPr>
      </w:pPr>
      <w:r w:rsidRPr="003805B4">
        <w:rPr>
          <w:rFonts w:asciiTheme="majorHAnsi" w:eastAsiaTheme="majorEastAsia" w:hAnsiTheme="majorHAnsi" w:cstheme="majorBidi"/>
          <w:sz w:val="20"/>
          <w:szCs w:val="20"/>
          <w:lang w:val="en-ZA"/>
        </w:rPr>
        <w:t xml:space="preserve">                as they relate to closed equivalents</w:t>
      </w:r>
    </w:p>
    <w:p w14:paraId="48E6D461" w14:textId="160EDB00" w:rsidR="585C291D" w:rsidRPr="003805B4" w:rsidRDefault="585C291D" w:rsidP="478BA768">
      <w:pPr>
        <w:pStyle w:val="ListParagraph"/>
        <w:numPr>
          <w:ilvl w:val="0"/>
          <w:numId w:val="9"/>
        </w:numPr>
        <w:rPr>
          <w:rFonts w:asciiTheme="majorHAnsi" w:eastAsiaTheme="majorEastAsia" w:hAnsiTheme="majorHAnsi" w:cstheme="majorBidi"/>
          <w:sz w:val="20"/>
          <w:szCs w:val="20"/>
        </w:rPr>
      </w:pPr>
      <w:r w:rsidRPr="003805B4">
        <w:rPr>
          <w:rFonts w:asciiTheme="majorHAnsi" w:eastAsiaTheme="majorEastAsia" w:hAnsiTheme="majorHAnsi" w:cstheme="majorBidi"/>
          <w:sz w:val="20"/>
          <w:szCs w:val="20"/>
        </w:rPr>
        <w:t xml:space="preserve">Basic concepts of hardware, processes, programs and </w:t>
      </w:r>
    </w:p>
    <w:p w14:paraId="5F82727D" w14:textId="715419A8" w:rsidR="585C291D" w:rsidRPr="003805B4" w:rsidRDefault="585C291D" w:rsidP="478BA768">
      <w:pPr>
        <w:rPr>
          <w:rFonts w:asciiTheme="majorHAnsi" w:eastAsiaTheme="majorEastAsia" w:hAnsiTheme="majorHAnsi" w:cstheme="majorBidi"/>
          <w:sz w:val="20"/>
          <w:szCs w:val="20"/>
          <w:lang w:val="en-ZA"/>
        </w:rPr>
      </w:pPr>
      <w:r w:rsidRPr="003805B4">
        <w:rPr>
          <w:rFonts w:asciiTheme="majorHAnsi" w:eastAsiaTheme="majorEastAsia" w:hAnsiTheme="majorHAnsi" w:cstheme="majorBidi"/>
          <w:sz w:val="20"/>
          <w:szCs w:val="20"/>
          <w:lang w:val="en-ZA"/>
        </w:rPr>
        <w:t xml:space="preserve">                the components of the Linux Operating System.</w:t>
      </w:r>
    </w:p>
    <w:p w14:paraId="3EDB7EC4" w14:textId="73DD9FC9" w:rsidR="585C291D" w:rsidRPr="003805B4" w:rsidRDefault="585C291D" w:rsidP="478BA768">
      <w:pPr>
        <w:pStyle w:val="ListParagraph"/>
        <w:numPr>
          <w:ilvl w:val="0"/>
          <w:numId w:val="8"/>
        </w:numPr>
        <w:rPr>
          <w:rFonts w:asciiTheme="majorHAnsi" w:eastAsiaTheme="majorEastAsia" w:hAnsiTheme="majorHAnsi" w:cstheme="majorBidi"/>
          <w:sz w:val="20"/>
          <w:szCs w:val="20"/>
        </w:rPr>
      </w:pPr>
      <w:r w:rsidRPr="003805B4">
        <w:rPr>
          <w:rFonts w:asciiTheme="majorHAnsi" w:eastAsiaTheme="majorEastAsia" w:hAnsiTheme="majorHAnsi" w:cstheme="majorBidi"/>
          <w:sz w:val="20"/>
          <w:szCs w:val="20"/>
        </w:rPr>
        <w:t>How to work on the command line and with files</w:t>
      </w:r>
    </w:p>
    <w:p w14:paraId="54FEC8BB" w14:textId="3064FDD1" w:rsidR="585C291D" w:rsidRPr="003805B4" w:rsidRDefault="585C291D" w:rsidP="478BA768">
      <w:pPr>
        <w:pStyle w:val="ListParagraph"/>
        <w:numPr>
          <w:ilvl w:val="0"/>
          <w:numId w:val="8"/>
        </w:numPr>
        <w:rPr>
          <w:rFonts w:asciiTheme="majorHAnsi" w:eastAsiaTheme="majorEastAsia" w:hAnsiTheme="majorHAnsi" w:cstheme="majorBidi"/>
          <w:sz w:val="20"/>
          <w:szCs w:val="20"/>
        </w:rPr>
      </w:pPr>
      <w:r w:rsidRPr="003805B4">
        <w:rPr>
          <w:rFonts w:asciiTheme="majorHAnsi" w:eastAsiaTheme="majorEastAsia" w:hAnsiTheme="majorHAnsi" w:cstheme="majorBidi"/>
          <w:sz w:val="20"/>
          <w:szCs w:val="20"/>
        </w:rPr>
        <w:t xml:space="preserve">How to create and restore compressed backups and </w:t>
      </w:r>
    </w:p>
    <w:p w14:paraId="6125F65F" w14:textId="3089A5E8" w:rsidR="585C291D" w:rsidRPr="003805B4" w:rsidRDefault="585C291D" w:rsidP="478BA768">
      <w:pPr>
        <w:rPr>
          <w:rFonts w:asciiTheme="majorHAnsi" w:eastAsiaTheme="majorEastAsia" w:hAnsiTheme="majorHAnsi" w:cstheme="majorBidi"/>
          <w:sz w:val="20"/>
          <w:szCs w:val="20"/>
          <w:lang w:val="en-ZA"/>
        </w:rPr>
      </w:pPr>
      <w:r w:rsidRPr="003805B4">
        <w:rPr>
          <w:rFonts w:asciiTheme="majorHAnsi" w:eastAsiaTheme="majorEastAsia" w:hAnsiTheme="majorHAnsi" w:cstheme="majorBidi"/>
          <w:sz w:val="20"/>
          <w:szCs w:val="20"/>
          <w:lang w:val="en-ZA"/>
        </w:rPr>
        <w:t xml:space="preserve">                Archives</w:t>
      </w:r>
    </w:p>
    <w:p w14:paraId="1725E3B1" w14:textId="5B22162A" w:rsidR="585C291D" w:rsidRPr="003805B4" w:rsidRDefault="585C291D" w:rsidP="478BA768">
      <w:pPr>
        <w:pStyle w:val="ListParagraph"/>
        <w:numPr>
          <w:ilvl w:val="0"/>
          <w:numId w:val="7"/>
        </w:numPr>
        <w:rPr>
          <w:rFonts w:asciiTheme="majorHAnsi" w:eastAsiaTheme="majorEastAsia" w:hAnsiTheme="majorHAnsi" w:cstheme="majorBidi"/>
          <w:sz w:val="20"/>
          <w:szCs w:val="20"/>
        </w:rPr>
      </w:pPr>
      <w:r w:rsidRPr="003805B4">
        <w:rPr>
          <w:rFonts w:asciiTheme="majorHAnsi" w:eastAsiaTheme="majorEastAsia" w:hAnsiTheme="majorHAnsi" w:cstheme="majorBidi"/>
          <w:sz w:val="20"/>
          <w:szCs w:val="20"/>
        </w:rPr>
        <w:t xml:space="preserve">System security, users/groups and file permissions for </w:t>
      </w:r>
    </w:p>
    <w:p w14:paraId="20CFC21D" w14:textId="2B5373E3" w:rsidR="585C291D" w:rsidRPr="003805B4" w:rsidRDefault="585C291D" w:rsidP="478BA768">
      <w:pPr>
        <w:rPr>
          <w:rFonts w:asciiTheme="majorHAnsi" w:eastAsiaTheme="majorEastAsia" w:hAnsiTheme="majorHAnsi" w:cstheme="majorBidi"/>
          <w:sz w:val="20"/>
          <w:szCs w:val="20"/>
          <w:lang w:val="en-ZA"/>
        </w:rPr>
      </w:pPr>
      <w:r w:rsidRPr="003805B4">
        <w:rPr>
          <w:rFonts w:asciiTheme="majorHAnsi" w:eastAsiaTheme="majorEastAsia" w:hAnsiTheme="majorHAnsi" w:cstheme="majorBidi"/>
          <w:sz w:val="20"/>
          <w:szCs w:val="20"/>
          <w:lang w:val="en-ZA"/>
        </w:rPr>
        <w:t xml:space="preserve">               public and private directories.</w:t>
      </w:r>
    </w:p>
    <w:p w14:paraId="162A4454" w14:textId="70E64054" w:rsidR="585C291D" w:rsidRPr="003805B4" w:rsidRDefault="585C291D" w:rsidP="478BA768">
      <w:pPr>
        <w:pStyle w:val="ListParagraph"/>
        <w:numPr>
          <w:ilvl w:val="0"/>
          <w:numId w:val="6"/>
        </w:numPr>
        <w:rPr>
          <w:rFonts w:asciiTheme="majorHAnsi" w:eastAsiaTheme="majorEastAsia" w:hAnsiTheme="majorHAnsi" w:cstheme="majorBidi"/>
          <w:sz w:val="20"/>
          <w:szCs w:val="20"/>
        </w:rPr>
      </w:pPr>
      <w:r w:rsidRPr="003805B4">
        <w:rPr>
          <w:rFonts w:asciiTheme="majorHAnsi" w:eastAsiaTheme="majorEastAsia" w:hAnsiTheme="majorHAnsi" w:cstheme="majorBidi"/>
          <w:sz w:val="20"/>
          <w:szCs w:val="20"/>
        </w:rPr>
        <w:t>How to create and run simple scripts</w:t>
      </w:r>
    </w:p>
    <w:p w14:paraId="0555C172" w14:textId="4B04EEF7" w:rsidR="478BA768" w:rsidRDefault="478BA768" w:rsidP="478BA768">
      <w:pPr>
        <w:rPr>
          <w:rFonts w:ascii="Times New Roman" w:eastAsia="Times New Roman" w:hAnsi="Times New Roman" w:cs="Times New Roman"/>
          <w:sz w:val="20"/>
          <w:szCs w:val="20"/>
          <w:lang w:val="en-ZA"/>
        </w:rPr>
      </w:pPr>
    </w:p>
    <w:p w14:paraId="4669EED5" w14:textId="77777777" w:rsidR="003805B4" w:rsidRDefault="003805B4" w:rsidP="478BA768">
      <w:pPr>
        <w:rPr>
          <w:rFonts w:asciiTheme="majorHAnsi" w:eastAsiaTheme="majorEastAsia" w:hAnsiTheme="majorHAnsi" w:cstheme="majorBidi"/>
          <w:b/>
          <w:bCs/>
          <w:lang w:val="en-ZA"/>
        </w:rPr>
      </w:pPr>
    </w:p>
    <w:p w14:paraId="2E0E7550" w14:textId="77777777" w:rsidR="003805B4" w:rsidRDefault="003805B4" w:rsidP="478BA768">
      <w:pPr>
        <w:rPr>
          <w:rFonts w:asciiTheme="majorHAnsi" w:eastAsiaTheme="majorEastAsia" w:hAnsiTheme="majorHAnsi" w:cstheme="majorBidi"/>
          <w:b/>
          <w:bCs/>
          <w:lang w:val="en-ZA"/>
        </w:rPr>
      </w:pPr>
    </w:p>
    <w:p w14:paraId="40F6AA25" w14:textId="77777777" w:rsidR="003805B4" w:rsidRDefault="003805B4" w:rsidP="478BA768">
      <w:pPr>
        <w:rPr>
          <w:rFonts w:asciiTheme="majorHAnsi" w:eastAsiaTheme="majorEastAsia" w:hAnsiTheme="majorHAnsi" w:cstheme="majorBidi"/>
          <w:b/>
          <w:bCs/>
          <w:lang w:val="en-ZA"/>
        </w:rPr>
      </w:pPr>
    </w:p>
    <w:p w14:paraId="41C98E73" w14:textId="7BB7459E" w:rsidR="797FAF8C" w:rsidRPr="003805B4" w:rsidRDefault="797FAF8C" w:rsidP="478BA768">
      <w:pPr>
        <w:rPr>
          <w:rFonts w:asciiTheme="majorHAnsi" w:eastAsiaTheme="majorEastAsia" w:hAnsiTheme="majorHAnsi" w:cstheme="majorBidi"/>
          <w:b/>
          <w:bCs/>
          <w:lang w:val="en-ZA"/>
        </w:rPr>
      </w:pPr>
      <w:r w:rsidRPr="003805B4">
        <w:rPr>
          <w:rFonts w:asciiTheme="majorHAnsi" w:eastAsiaTheme="majorEastAsia" w:hAnsiTheme="majorHAnsi" w:cstheme="majorBidi"/>
          <w:b/>
          <w:bCs/>
          <w:lang w:val="en-ZA"/>
        </w:rPr>
        <w:t>Course Outline:</w:t>
      </w:r>
    </w:p>
    <w:p w14:paraId="280450B4" w14:textId="69EFC95C" w:rsidR="797FAF8C" w:rsidRPr="003805B4" w:rsidRDefault="797FAF8C" w:rsidP="478BA768">
      <w:pPr>
        <w:rPr>
          <w:rFonts w:asciiTheme="majorHAnsi" w:eastAsiaTheme="majorEastAsia" w:hAnsiTheme="majorHAnsi" w:cstheme="majorBidi"/>
          <w:b/>
          <w:bCs/>
          <w:lang w:val="en-ZA"/>
        </w:rPr>
      </w:pPr>
      <w:r w:rsidRPr="003805B4">
        <w:rPr>
          <w:rFonts w:asciiTheme="majorHAnsi" w:eastAsiaTheme="majorEastAsia" w:hAnsiTheme="majorHAnsi" w:cstheme="majorBidi"/>
          <w:b/>
          <w:bCs/>
          <w:lang w:val="en-ZA"/>
        </w:rPr>
        <w:t xml:space="preserve">Lesson 1: The Linux Community and a Career in </w:t>
      </w:r>
    </w:p>
    <w:p w14:paraId="434871B8" w14:textId="3D9C8880" w:rsidR="797FAF8C" w:rsidRPr="003805B4" w:rsidRDefault="797FAF8C" w:rsidP="478BA768">
      <w:pPr>
        <w:rPr>
          <w:rFonts w:asciiTheme="majorHAnsi" w:eastAsiaTheme="majorEastAsia" w:hAnsiTheme="majorHAnsi" w:cstheme="majorBidi"/>
          <w:b/>
          <w:bCs/>
          <w:lang w:val="en-ZA"/>
        </w:rPr>
      </w:pPr>
      <w:r w:rsidRPr="003805B4">
        <w:rPr>
          <w:rFonts w:asciiTheme="majorHAnsi" w:eastAsiaTheme="majorEastAsia" w:hAnsiTheme="majorHAnsi" w:cstheme="majorBidi"/>
          <w:b/>
          <w:bCs/>
          <w:lang w:val="en-ZA"/>
        </w:rPr>
        <w:t xml:space="preserve">Open Source </w:t>
      </w:r>
    </w:p>
    <w:p w14:paraId="37CDFFE7" w14:textId="005CB4A6" w:rsidR="797FAF8C" w:rsidRDefault="797FAF8C" w:rsidP="478BA768">
      <w:pPr>
        <w:pStyle w:val="ListParagraph"/>
        <w:numPr>
          <w:ilvl w:val="0"/>
          <w:numId w:val="5"/>
        </w:numPr>
        <w:rPr>
          <w:rFonts w:asciiTheme="majorHAnsi" w:eastAsiaTheme="majorEastAsia" w:hAnsiTheme="majorHAnsi" w:cstheme="majorBidi"/>
          <w:sz w:val="20"/>
          <w:szCs w:val="20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</w:rPr>
        <w:t xml:space="preserve">Linux Evolution and Popular Operating Systems </w:t>
      </w:r>
    </w:p>
    <w:p w14:paraId="3BE9B1B7" w14:textId="6C842449" w:rsidR="797FAF8C" w:rsidRDefault="797FAF8C" w:rsidP="478BA768">
      <w:pPr>
        <w:pStyle w:val="ListParagraph"/>
        <w:numPr>
          <w:ilvl w:val="0"/>
          <w:numId w:val="5"/>
        </w:numPr>
        <w:rPr>
          <w:rFonts w:asciiTheme="majorHAnsi" w:eastAsiaTheme="majorEastAsia" w:hAnsiTheme="majorHAnsi" w:cstheme="majorBidi"/>
          <w:sz w:val="20"/>
          <w:szCs w:val="20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</w:rPr>
        <w:t xml:space="preserve">Major </w:t>
      </w:r>
      <w:bookmarkStart w:id="1" w:name="_Int_xe4p3lnz"/>
      <w:proofErr w:type="gramStart"/>
      <w:r w:rsidRPr="478BA768">
        <w:rPr>
          <w:rFonts w:asciiTheme="majorHAnsi" w:eastAsiaTheme="majorEastAsia" w:hAnsiTheme="majorHAnsi" w:cstheme="majorBidi"/>
          <w:sz w:val="20"/>
          <w:szCs w:val="20"/>
        </w:rPr>
        <w:t>Open Source</w:t>
      </w:r>
      <w:bookmarkEnd w:id="1"/>
      <w:proofErr w:type="gramEnd"/>
      <w:r w:rsidRPr="478BA768">
        <w:rPr>
          <w:rFonts w:asciiTheme="majorHAnsi" w:eastAsiaTheme="majorEastAsia" w:hAnsiTheme="majorHAnsi" w:cstheme="majorBidi"/>
          <w:sz w:val="20"/>
          <w:szCs w:val="20"/>
        </w:rPr>
        <w:t xml:space="preserve"> Applications </w:t>
      </w:r>
    </w:p>
    <w:p w14:paraId="38CBA13D" w14:textId="01CA31DD" w:rsidR="25F935D6" w:rsidRDefault="25F935D6" w:rsidP="478BA768">
      <w:pPr>
        <w:pStyle w:val="ListParagraph"/>
        <w:numPr>
          <w:ilvl w:val="0"/>
          <w:numId w:val="5"/>
        </w:numPr>
        <w:rPr>
          <w:rFonts w:asciiTheme="majorHAnsi" w:eastAsiaTheme="majorEastAsia" w:hAnsiTheme="majorHAnsi" w:cstheme="majorBidi"/>
          <w:sz w:val="20"/>
          <w:szCs w:val="20"/>
        </w:rPr>
      </w:pPr>
      <w:bookmarkStart w:id="2" w:name="_Int_RxVJwnzL"/>
      <w:proofErr w:type="gramStart"/>
      <w:r w:rsidRPr="478BA768">
        <w:rPr>
          <w:rFonts w:asciiTheme="majorHAnsi" w:eastAsiaTheme="majorEastAsia" w:hAnsiTheme="majorHAnsi" w:cstheme="majorBidi"/>
          <w:sz w:val="20"/>
          <w:szCs w:val="20"/>
        </w:rPr>
        <w:t>Open Source</w:t>
      </w:r>
      <w:bookmarkEnd w:id="2"/>
      <w:proofErr w:type="gramEnd"/>
      <w:r w:rsidR="797FAF8C" w:rsidRPr="478BA768">
        <w:rPr>
          <w:rFonts w:asciiTheme="majorHAnsi" w:eastAsiaTheme="majorEastAsia" w:hAnsiTheme="majorHAnsi" w:cstheme="majorBidi"/>
          <w:sz w:val="20"/>
          <w:szCs w:val="20"/>
        </w:rPr>
        <w:t xml:space="preserve"> Software and Licensing </w:t>
      </w:r>
    </w:p>
    <w:p w14:paraId="25DE1D39" w14:textId="13D2AC30" w:rsidR="797FAF8C" w:rsidRDefault="797FAF8C" w:rsidP="478BA768">
      <w:pPr>
        <w:pStyle w:val="ListParagraph"/>
        <w:numPr>
          <w:ilvl w:val="0"/>
          <w:numId w:val="5"/>
        </w:numPr>
        <w:rPr>
          <w:rFonts w:asciiTheme="majorHAnsi" w:eastAsiaTheme="majorEastAsia" w:hAnsiTheme="majorHAnsi" w:cstheme="majorBidi"/>
          <w:sz w:val="20"/>
          <w:szCs w:val="20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</w:rPr>
        <w:t xml:space="preserve">ICT Skills and </w:t>
      </w:r>
      <w:bookmarkStart w:id="3" w:name="_Int_IXS2kV7b"/>
      <w:proofErr w:type="gramStart"/>
      <w:r w:rsidRPr="478BA768">
        <w:rPr>
          <w:rFonts w:asciiTheme="majorHAnsi" w:eastAsiaTheme="majorEastAsia" w:hAnsiTheme="majorHAnsi" w:cstheme="majorBidi"/>
          <w:sz w:val="20"/>
          <w:szCs w:val="20"/>
        </w:rPr>
        <w:t>Working</w:t>
      </w:r>
      <w:bookmarkEnd w:id="3"/>
      <w:proofErr w:type="gramEnd"/>
      <w:r w:rsidRPr="478BA768">
        <w:rPr>
          <w:rFonts w:asciiTheme="majorHAnsi" w:eastAsiaTheme="majorEastAsia" w:hAnsiTheme="majorHAnsi" w:cstheme="majorBidi"/>
          <w:sz w:val="20"/>
          <w:szCs w:val="20"/>
        </w:rPr>
        <w:t xml:space="preserve"> in Linux </w:t>
      </w:r>
    </w:p>
    <w:p w14:paraId="3A296137" w14:textId="3FBE307B" w:rsidR="478BA768" w:rsidRDefault="478BA768" w:rsidP="478BA768">
      <w:pPr>
        <w:rPr>
          <w:rFonts w:ascii="Times New Roman" w:eastAsia="Times New Roman" w:hAnsi="Times New Roman" w:cs="Times New Roman"/>
          <w:sz w:val="20"/>
          <w:szCs w:val="20"/>
          <w:lang w:val="en-ZA"/>
        </w:rPr>
      </w:pPr>
    </w:p>
    <w:p w14:paraId="16122F32" w14:textId="77777777" w:rsidR="003805B4" w:rsidRDefault="003805B4" w:rsidP="478BA768">
      <w:pPr>
        <w:rPr>
          <w:rFonts w:asciiTheme="majorHAnsi" w:eastAsiaTheme="majorEastAsia" w:hAnsiTheme="majorHAnsi" w:cstheme="majorBidi"/>
          <w:b/>
          <w:bCs/>
          <w:sz w:val="32"/>
          <w:szCs w:val="32"/>
          <w:lang w:val="en-ZA"/>
        </w:rPr>
      </w:pPr>
    </w:p>
    <w:p w14:paraId="10F5D413" w14:textId="0F7BA914" w:rsidR="797FAF8C" w:rsidRPr="003805B4" w:rsidRDefault="797FAF8C" w:rsidP="478BA768">
      <w:pPr>
        <w:rPr>
          <w:rFonts w:ascii="Times New Roman" w:eastAsia="Times New Roman" w:hAnsi="Times New Roman" w:cs="Times New Roman"/>
          <w:lang w:val="en-ZA"/>
        </w:rPr>
      </w:pPr>
      <w:r w:rsidRPr="003805B4">
        <w:rPr>
          <w:rFonts w:asciiTheme="majorHAnsi" w:eastAsiaTheme="majorEastAsia" w:hAnsiTheme="majorHAnsi" w:cstheme="majorBidi"/>
          <w:b/>
          <w:bCs/>
          <w:lang w:val="en-ZA"/>
        </w:rPr>
        <w:t>Lesson 2: Finding Your Way on a Linux System</w:t>
      </w:r>
      <w:r w:rsidRPr="003805B4">
        <w:rPr>
          <w:rFonts w:ascii="Times New Roman" w:eastAsia="Times New Roman" w:hAnsi="Times New Roman" w:cs="Times New Roman"/>
          <w:lang w:val="en-ZA"/>
        </w:rPr>
        <w:t xml:space="preserve"> </w:t>
      </w:r>
    </w:p>
    <w:p w14:paraId="5B321122" w14:textId="62CFF115" w:rsidR="797FAF8C" w:rsidRDefault="797FAF8C" w:rsidP="478BA768">
      <w:pPr>
        <w:pStyle w:val="ListParagraph"/>
        <w:numPr>
          <w:ilvl w:val="0"/>
          <w:numId w:val="4"/>
        </w:numPr>
        <w:rPr>
          <w:rFonts w:asciiTheme="majorHAnsi" w:eastAsiaTheme="majorEastAsia" w:hAnsiTheme="majorHAnsi" w:cstheme="majorBidi"/>
          <w:sz w:val="20"/>
          <w:szCs w:val="20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</w:rPr>
        <w:t xml:space="preserve">Command Line Basics </w:t>
      </w:r>
    </w:p>
    <w:p w14:paraId="56483BB8" w14:textId="7BFE39A9" w:rsidR="797FAF8C" w:rsidRDefault="797FAF8C" w:rsidP="478BA768">
      <w:pPr>
        <w:pStyle w:val="ListParagraph"/>
        <w:numPr>
          <w:ilvl w:val="0"/>
          <w:numId w:val="4"/>
        </w:numPr>
        <w:rPr>
          <w:rFonts w:asciiTheme="majorHAnsi" w:eastAsiaTheme="majorEastAsia" w:hAnsiTheme="majorHAnsi" w:cstheme="majorBidi"/>
          <w:sz w:val="20"/>
          <w:szCs w:val="20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</w:rPr>
        <w:t xml:space="preserve">Using the Command line to Get Help </w:t>
      </w:r>
    </w:p>
    <w:p w14:paraId="63AF2FFB" w14:textId="3207627A" w:rsidR="797FAF8C" w:rsidRDefault="797FAF8C" w:rsidP="478BA768">
      <w:pPr>
        <w:pStyle w:val="ListParagraph"/>
        <w:numPr>
          <w:ilvl w:val="0"/>
          <w:numId w:val="4"/>
        </w:numPr>
        <w:rPr>
          <w:rFonts w:asciiTheme="majorHAnsi" w:eastAsiaTheme="majorEastAsia" w:hAnsiTheme="majorHAnsi" w:cstheme="majorBidi"/>
          <w:sz w:val="20"/>
          <w:szCs w:val="20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</w:rPr>
        <w:t xml:space="preserve">Using Directories and Listing Files </w:t>
      </w:r>
    </w:p>
    <w:p w14:paraId="048AC8AA" w14:textId="417C956E" w:rsidR="797FAF8C" w:rsidRDefault="797FAF8C" w:rsidP="478BA768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</w:rPr>
        <w:t>Creating, Moving and Deleting Files</w:t>
      </w:r>
    </w:p>
    <w:p w14:paraId="662E83ED" w14:textId="14E9EEDF" w:rsidR="478BA768" w:rsidRDefault="478BA768" w:rsidP="478BA768">
      <w:pPr>
        <w:rPr>
          <w:rFonts w:asciiTheme="majorHAnsi" w:eastAsiaTheme="majorEastAsia" w:hAnsiTheme="majorHAnsi" w:cstheme="majorBidi"/>
          <w:sz w:val="20"/>
          <w:szCs w:val="20"/>
          <w:lang w:val="en-ZA"/>
        </w:rPr>
      </w:pPr>
    </w:p>
    <w:p w14:paraId="201CB961" w14:textId="77777777" w:rsidR="003805B4" w:rsidRDefault="003805B4" w:rsidP="478BA768">
      <w:pPr>
        <w:rPr>
          <w:rFonts w:asciiTheme="majorHAnsi" w:eastAsiaTheme="majorEastAsia" w:hAnsiTheme="majorHAnsi" w:cstheme="majorBidi"/>
          <w:b/>
          <w:bCs/>
          <w:sz w:val="32"/>
          <w:szCs w:val="32"/>
          <w:lang w:val="en-ZA"/>
        </w:rPr>
      </w:pPr>
    </w:p>
    <w:p w14:paraId="75C8D517" w14:textId="77777777" w:rsidR="003805B4" w:rsidRDefault="003805B4" w:rsidP="478BA768">
      <w:pPr>
        <w:rPr>
          <w:rFonts w:asciiTheme="majorHAnsi" w:eastAsiaTheme="majorEastAsia" w:hAnsiTheme="majorHAnsi" w:cstheme="majorBidi"/>
          <w:b/>
          <w:bCs/>
          <w:sz w:val="32"/>
          <w:szCs w:val="32"/>
          <w:lang w:val="en-ZA"/>
        </w:rPr>
      </w:pPr>
    </w:p>
    <w:p w14:paraId="12E8B8E0" w14:textId="0900910A" w:rsidR="797FAF8C" w:rsidRPr="003805B4" w:rsidRDefault="797FAF8C" w:rsidP="478BA768">
      <w:pPr>
        <w:rPr>
          <w:rFonts w:asciiTheme="majorHAnsi" w:eastAsiaTheme="majorEastAsia" w:hAnsiTheme="majorHAnsi" w:cstheme="majorBidi"/>
          <w:b/>
          <w:bCs/>
          <w:lang w:val="en-ZA"/>
        </w:rPr>
      </w:pPr>
      <w:r w:rsidRPr="003805B4">
        <w:rPr>
          <w:rFonts w:asciiTheme="majorHAnsi" w:eastAsiaTheme="majorEastAsia" w:hAnsiTheme="majorHAnsi" w:cstheme="majorBidi"/>
          <w:b/>
          <w:bCs/>
          <w:lang w:val="en-ZA"/>
        </w:rPr>
        <w:t xml:space="preserve">Lesson 3: The Power of the Command Line </w:t>
      </w:r>
    </w:p>
    <w:p w14:paraId="266DE820" w14:textId="4FF95550" w:rsidR="797FAF8C" w:rsidRDefault="797FAF8C" w:rsidP="478BA768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</w:rPr>
        <w:t xml:space="preserve">Archiving Files on the Command Line </w:t>
      </w:r>
    </w:p>
    <w:p w14:paraId="5484E0B4" w14:textId="740CF3EF" w:rsidR="797FAF8C" w:rsidRDefault="797FAF8C" w:rsidP="478BA768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</w:rPr>
        <w:t xml:space="preserve">Searching and Extracting Data from files </w:t>
      </w:r>
    </w:p>
    <w:p w14:paraId="68843013" w14:textId="2B6B9A02" w:rsidR="797FAF8C" w:rsidRDefault="797FAF8C" w:rsidP="478BA768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</w:rPr>
        <w:t>Turning Commands into Script</w:t>
      </w:r>
    </w:p>
    <w:p w14:paraId="3F38BA31" w14:textId="1536DFC5" w:rsidR="478BA768" w:rsidRDefault="478BA768" w:rsidP="478BA768">
      <w:pPr>
        <w:rPr>
          <w:rFonts w:asciiTheme="majorHAnsi" w:eastAsiaTheme="majorEastAsia" w:hAnsiTheme="majorHAnsi" w:cstheme="majorBidi"/>
          <w:sz w:val="20"/>
          <w:szCs w:val="20"/>
          <w:lang w:val="en-ZA"/>
        </w:rPr>
      </w:pPr>
    </w:p>
    <w:p w14:paraId="0C766102" w14:textId="77777777" w:rsidR="003805B4" w:rsidRDefault="003805B4" w:rsidP="478BA768">
      <w:pPr>
        <w:rPr>
          <w:rFonts w:asciiTheme="majorHAnsi" w:eastAsiaTheme="majorEastAsia" w:hAnsiTheme="majorHAnsi" w:cstheme="majorBidi"/>
          <w:b/>
          <w:bCs/>
          <w:sz w:val="32"/>
          <w:szCs w:val="32"/>
          <w:lang w:val="en-ZA"/>
        </w:rPr>
      </w:pPr>
    </w:p>
    <w:p w14:paraId="6CE94834" w14:textId="77777777" w:rsidR="003805B4" w:rsidRDefault="003805B4" w:rsidP="478BA768">
      <w:pPr>
        <w:rPr>
          <w:rFonts w:asciiTheme="majorHAnsi" w:eastAsiaTheme="majorEastAsia" w:hAnsiTheme="majorHAnsi" w:cstheme="majorBidi"/>
          <w:b/>
          <w:bCs/>
          <w:sz w:val="32"/>
          <w:szCs w:val="32"/>
          <w:lang w:val="en-ZA"/>
        </w:rPr>
      </w:pPr>
    </w:p>
    <w:p w14:paraId="7CF55532" w14:textId="77777777" w:rsidR="003805B4" w:rsidRDefault="003805B4" w:rsidP="478BA768">
      <w:pPr>
        <w:rPr>
          <w:rFonts w:asciiTheme="majorHAnsi" w:eastAsiaTheme="majorEastAsia" w:hAnsiTheme="majorHAnsi" w:cstheme="majorBidi"/>
          <w:b/>
          <w:bCs/>
          <w:sz w:val="32"/>
          <w:szCs w:val="32"/>
          <w:lang w:val="en-ZA"/>
        </w:rPr>
      </w:pPr>
    </w:p>
    <w:p w14:paraId="6DE117F0" w14:textId="52DCD572" w:rsidR="797FAF8C" w:rsidRPr="003805B4" w:rsidRDefault="797FAF8C" w:rsidP="478BA768">
      <w:pPr>
        <w:rPr>
          <w:rFonts w:asciiTheme="majorHAnsi" w:eastAsiaTheme="majorEastAsia" w:hAnsiTheme="majorHAnsi" w:cstheme="majorBidi"/>
          <w:b/>
          <w:bCs/>
          <w:lang w:val="en-ZA"/>
        </w:rPr>
      </w:pPr>
      <w:r w:rsidRPr="003805B4">
        <w:rPr>
          <w:rFonts w:asciiTheme="majorHAnsi" w:eastAsiaTheme="majorEastAsia" w:hAnsiTheme="majorHAnsi" w:cstheme="majorBidi"/>
          <w:b/>
          <w:bCs/>
          <w:lang w:val="en-ZA"/>
        </w:rPr>
        <w:lastRenderedPageBreak/>
        <w:t xml:space="preserve">Lesson 4: The Linux Operating System </w:t>
      </w:r>
    </w:p>
    <w:p w14:paraId="6DA4FDB4" w14:textId="2EA4A914" w:rsidR="797FAF8C" w:rsidRDefault="797FAF8C" w:rsidP="478BA768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</w:rPr>
        <w:t xml:space="preserve">Choosing an Operating System </w:t>
      </w:r>
    </w:p>
    <w:p w14:paraId="064C91F9" w14:textId="33904BDB" w:rsidR="797FAF8C" w:rsidRDefault="797FAF8C" w:rsidP="478BA768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</w:rPr>
        <w:t>Understanding Computer Hardware</w:t>
      </w:r>
    </w:p>
    <w:p w14:paraId="6EA6CF61" w14:textId="0B6496BA" w:rsidR="797FAF8C" w:rsidRDefault="797FAF8C" w:rsidP="478BA768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</w:rPr>
        <w:t xml:space="preserve">Where Data is Stored </w:t>
      </w:r>
    </w:p>
    <w:p w14:paraId="0C82E791" w14:textId="734C9572" w:rsidR="797FAF8C" w:rsidRDefault="797FAF8C" w:rsidP="478BA768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</w:rPr>
        <w:t xml:space="preserve">Your Computer on the Network </w:t>
      </w:r>
    </w:p>
    <w:p w14:paraId="4B369847" w14:textId="1642D72A" w:rsidR="478BA768" w:rsidRDefault="478BA768" w:rsidP="478BA768">
      <w:pPr>
        <w:rPr>
          <w:rFonts w:asciiTheme="majorHAnsi" w:eastAsiaTheme="majorEastAsia" w:hAnsiTheme="majorHAnsi" w:cstheme="majorBidi"/>
          <w:sz w:val="20"/>
          <w:szCs w:val="20"/>
          <w:lang w:val="en-ZA"/>
        </w:rPr>
      </w:pPr>
    </w:p>
    <w:p w14:paraId="14C63C58" w14:textId="77777777" w:rsidR="003805B4" w:rsidRDefault="003805B4" w:rsidP="478BA768">
      <w:pPr>
        <w:rPr>
          <w:rFonts w:asciiTheme="majorHAnsi" w:eastAsiaTheme="majorEastAsia" w:hAnsiTheme="majorHAnsi" w:cstheme="majorBidi"/>
          <w:b/>
          <w:bCs/>
          <w:sz w:val="32"/>
          <w:szCs w:val="32"/>
          <w:lang w:val="en-ZA"/>
        </w:rPr>
      </w:pPr>
    </w:p>
    <w:p w14:paraId="3B89DEAB" w14:textId="77777777" w:rsidR="003805B4" w:rsidRDefault="003805B4" w:rsidP="478BA768">
      <w:pPr>
        <w:rPr>
          <w:rFonts w:asciiTheme="majorHAnsi" w:eastAsiaTheme="majorEastAsia" w:hAnsiTheme="majorHAnsi" w:cstheme="majorBidi"/>
          <w:b/>
          <w:bCs/>
          <w:sz w:val="32"/>
          <w:szCs w:val="32"/>
          <w:lang w:val="en-ZA"/>
        </w:rPr>
      </w:pPr>
    </w:p>
    <w:p w14:paraId="230C2663" w14:textId="1405BF55" w:rsidR="797FAF8C" w:rsidRPr="003805B4" w:rsidRDefault="797FAF8C" w:rsidP="478BA768">
      <w:pPr>
        <w:rPr>
          <w:rFonts w:asciiTheme="majorHAnsi" w:eastAsiaTheme="majorEastAsia" w:hAnsiTheme="majorHAnsi" w:cstheme="majorBidi"/>
          <w:b/>
          <w:bCs/>
          <w:lang w:val="en-ZA"/>
        </w:rPr>
      </w:pPr>
      <w:r w:rsidRPr="003805B4">
        <w:rPr>
          <w:rFonts w:asciiTheme="majorHAnsi" w:eastAsiaTheme="majorEastAsia" w:hAnsiTheme="majorHAnsi" w:cstheme="majorBidi"/>
          <w:b/>
          <w:bCs/>
          <w:lang w:val="en-ZA"/>
        </w:rPr>
        <w:t xml:space="preserve">Lesson 5: Security and File Permissions </w:t>
      </w:r>
    </w:p>
    <w:p w14:paraId="747A3F53" w14:textId="1466A1F0" w:rsidR="797FAF8C" w:rsidRDefault="797FAF8C" w:rsidP="478BA768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</w:rPr>
        <w:t xml:space="preserve">Basic Security and Identifying User Types </w:t>
      </w:r>
    </w:p>
    <w:p w14:paraId="49067264" w14:textId="2FDE93F5" w:rsidR="797FAF8C" w:rsidRDefault="797FAF8C" w:rsidP="478BA768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</w:rPr>
        <w:t xml:space="preserve">Creating Users and Groups </w:t>
      </w:r>
    </w:p>
    <w:p w14:paraId="373F1DDC" w14:textId="0C45CD37" w:rsidR="797FAF8C" w:rsidRDefault="797FAF8C" w:rsidP="478BA768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</w:rPr>
        <w:t xml:space="preserve">Managing File Permissions and Ownership </w:t>
      </w:r>
    </w:p>
    <w:p w14:paraId="02D6EC6D" w14:textId="713745B0" w:rsidR="797FAF8C" w:rsidRDefault="797FAF8C" w:rsidP="478BA768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</w:rPr>
        <w:t>Special Directories and Files</w:t>
      </w:r>
    </w:p>
    <w:p w14:paraId="5312064F" w14:textId="4C11A2D6" w:rsidR="478BA768" w:rsidRDefault="478BA768" w:rsidP="478BA768">
      <w:pPr>
        <w:rPr>
          <w:rFonts w:ascii="Times New Roman" w:eastAsia="Times New Roman" w:hAnsi="Times New Roman" w:cs="Times New Roman"/>
          <w:sz w:val="20"/>
          <w:szCs w:val="20"/>
          <w:lang w:val="en-ZA"/>
        </w:rPr>
      </w:pPr>
    </w:p>
    <w:p w14:paraId="760494E6" w14:textId="77777777" w:rsidR="003805B4" w:rsidRDefault="003805B4" w:rsidP="478BA768">
      <w:pPr>
        <w:rPr>
          <w:rFonts w:asciiTheme="majorHAnsi" w:eastAsiaTheme="majorEastAsia" w:hAnsiTheme="majorHAnsi" w:cstheme="majorBidi"/>
          <w:b/>
          <w:bCs/>
          <w:lang w:val="en-ZA"/>
        </w:rPr>
      </w:pPr>
    </w:p>
    <w:p w14:paraId="7DA95653" w14:textId="77777777" w:rsidR="003805B4" w:rsidRDefault="003805B4" w:rsidP="478BA768">
      <w:pPr>
        <w:rPr>
          <w:rFonts w:asciiTheme="majorHAnsi" w:eastAsiaTheme="majorEastAsia" w:hAnsiTheme="majorHAnsi" w:cstheme="majorBidi"/>
          <w:b/>
          <w:bCs/>
          <w:lang w:val="en-ZA"/>
        </w:rPr>
      </w:pPr>
    </w:p>
    <w:p w14:paraId="29E2690F" w14:textId="28D139F6" w:rsidR="2F8BFADF" w:rsidRPr="003805B4" w:rsidRDefault="2F8BFADF" w:rsidP="478BA768">
      <w:pPr>
        <w:rPr>
          <w:rFonts w:asciiTheme="majorHAnsi" w:eastAsiaTheme="majorEastAsia" w:hAnsiTheme="majorHAnsi" w:cstheme="majorBidi"/>
          <w:b/>
          <w:bCs/>
          <w:lang w:val="en-ZA"/>
        </w:rPr>
      </w:pPr>
      <w:r w:rsidRPr="003805B4">
        <w:rPr>
          <w:rFonts w:asciiTheme="majorHAnsi" w:eastAsiaTheme="majorEastAsia" w:hAnsiTheme="majorHAnsi" w:cstheme="majorBidi"/>
          <w:b/>
          <w:bCs/>
          <w:lang w:val="en-ZA"/>
        </w:rPr>
        <w:t xml:space="preserve">Associated Exam and Certification: </w:t>
      </w:r>
    </w:p>
    <w:p w14:paraId="110F25FB" w14:textId="6CBEEF6B" w:rsidR="2F8BFADF" w:rsidRDefault="2F8BFADF" w:rsidP="478BA768">
      <w:pPr>
        <w:rPr>
          <w:rFonts w:asciiTheme="majorHAnsi" w:eastAsiaTheme="majorEastAsia" w:hAnsiTheme="majorHAnsi" w:cstheme="majorBidi"/>
          <w:sz w:val="20"/>
          <w:szCs w:val="20"/>
          <w:lang w:val="en-ZA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  <w:lang w:val="en-ZA"/>
        </w:rPr>
        <w:t>This course will prepare students to take the</w:t>
      </w:r>
      <w:r w:rsidRPr="478BA768">
        <w:rPr>
          <w:rFonts w:asciiTheme="majorHAnsi" w:eastAsiaTheme="majorEastAsia" w:hAnsiTheme="majorHAnsi" w:cstheme="majorBidi"/>
          <w:b/>
          <w:bCs/>
          <w:sz w:val="20"/>
          <w:szCs w:val="20"/>
          <w:lang w:val="en-ZA"/>
        </w:rPr>
        <w:t xml:space="preserve"> </w:t>
      </w:r>
      <w:r w:rsidRPr="478BA768">
        <w:rPr>
          <w:rFonts w:asciiTheme="majorHAnsi" w:eastAsiaTheme="majorEastAsia" w:hAnsiTheme="majorHAnsi" w:cstheme="majorBidi"/>
          <w:b/>
          <w:bCs/>
          <w:sz w:val="20"/>
          <w:szCs w:val="20"/>
          <w:u w:val="single"/>
          <w:lang w:val="en-ZA"/>
        </w:rPr>
        <w:t>LPI Linux Essentials Exam 010-160</w:t>
      </w:r>
      <w:r w:rsidRPr="478BA768">
        <w:rPr>
          <w:rFonts w:asciiTheme="majorHAnsi" w:eastAsiaTheme="majorEastAsia" w:hAnsiTheme="majorHAnsi" w:cstheme="majorBidi"/>
          <w:sz w:val="20"/>
          <w:szCs w:val="20"/>
          <w:u w:val="single"/>
          <w:lang w:val="en-ZA"/>
        </w:rPr>
        <w:t xml:space="preserve"> </w:t>
      </w:r>
    </w:p>
    <w:p w14:paraId="4BA3571A" w14:textId="1FAAC57A" w:rsidR="478BA768" w:rsidRDefault="478BA768" w:rsidP="478BA768">
      <w:pPr>
        <w:rPr>
          <w:rFonts w:asciiTheme="majorHAnsi" w:eastAsiaTheme="majorEastAsia" w:hAnsiTheme="majorHAnsi" w:cstheme="majorBidi"/>
          <w:sz w:val="20"/>
          <w:szCs w:val="20"/>
          <w:u w:val="single"/>
          <w:lang w:val="en-ZA"/>
        </w:rPr>
      </w:pPr>
    </w:p>
    <w:p w14:paraId="0BB7286F" w14:textId="7064D899" w:rsidR="2F8BFADF" w:rsidRDefault="2F8BFADF" w:rsidP="478BA768">
      <w:pPr>
        <w:rPr>
          <w:rFonts w:asciiTheme="majorHAnsi" w:eastAsiaTheme="majorEastAsia" w:hAnsiTheme="majorHAnsi" w:cstheme="majorBidi"/>
          <w:sz w:val="20"/>
          <w:szCs w:val="20"/>
          <w:lang w:val="en-ZA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  <w:lang w:val="en-ZA"/>
        </w:rPr>
        <w:t>Successfully passing this exam will result in the attainment of the</w:t>
      </w:r>
      <w:r w:rsidRPr="478BA768">
        <w:rPr>
          <w:rFonts w:asciiTheme="majorHAnsi" w:eastAsiaTheme="majorEastAsia" w:hAnsiTheme="majorHAnsi" w:cstheme="majorBidi"/>
          <w:b/>
          <w:bCs/>
          <w:sz w:val="20"/>
          <w:szCs w:val="20"/>
          <w:u w:val="single"/>
          <w:lang w:val="en-ZA"/>
        </w:rPr>
        <w:t xml:space="preserve"> Linux Professional Institute Linux Essentials Certification. </w:t>
      </w:r>
    </w:p>
    <w:p w14:paraId="087DAD50" w14:textId="2E61D4BC" w:rsidR="478BA768" w:rsidRDefault="478BA768" w:rsidP="478BA768">
      <w:pPr>
        <w:rPr>
          <w:rFonts w:asciiTheme="majorHAnsi" w:eastAsiaTheme="majorEastAsia" w:hAnsiTheme="majorHAnsi" w:cstheme="majorBidi"/>
          <w:sz w:val="20"/>
          <w:szCs w:val="20"/>
          <w:lang w:val="en-ZA"/>
        </w:rPr>
      </w:pPr>
    </w:p>
    <w:p w14:paraId="69B8AE0F" w14:textId="534C53B4" w:rsidR="2F8BFADF" w:rsidRDefault="2F8BFADF" w:rsidP="478BA768">
      <w:pPr>
        <w:rPr>
          <w:rFonts w:asciiTheme="majorHAnsi" w:eastAsiaTheme="majorEastAsia" w:hAnsiTheme="majorHAnsi" w:cstheme="majorBidi"/>
          <w:sz w:val="20"/>
          <w:szCs w:val="20"/>
          <w:lang w:val="en-ZA"/>
        </w:rPr>
      </w:pPr>
      <w:r w:rsidRPr="478BA768">
        <w:rPr>
          <w:rFonts w:asciiTheme="majorHAnsi" w:eastAsiaTheme="majorEastAsia" w:hAnsiTheme="majorHAnsi" w:cstheme="majorBidi"/>
          <w:sz w:val="20"/>
          <w:szCs w:val="20"/>
          <w:lang w:val="en-ZA"/>
        </w:rPr>
        <w:t>After completing this course, students will receive a Netcampus course attendance certification.</w:t>
      </w:r>
    </w:p>
    <w:p w14:paraId="0A219C51" w14:textId="74740914" w:rsidR="478BA768" w:rsidRDefault="478BA768" w:rsidP="478BA768">
      <w:pPr>
        <w:widowControl w:val="0"/>
        <w:spacing w:after="40" w:line="360" w:lineRule="auto"/>
        <w:ind w:left="-709"/>
        <w:rPr>
          <w:rFonts w:asciiTheme="majorHAnsi" w:eastAsiaTheme="majorEastAsia" w:hAnsiTheme="majorHAnsi" w:cstheme="majorBidi"/>
          <w:sz w:val="20"/>
          <w:szCs w:val="20"/>
        </w:rPr>
        <w:sectPr w:rsidR="478BA768" w:rsidSect="003805B4">
          <w:type w:val="continuous"/>
          <w:pgSz w:w="11900" w:h="16840" w:code="9"/>
          <w:pgMar w:top="2268" w:right="619" w:bottom="1134" w:left="1191" w:header="170" w:footer="1134" w:gutter="0"/>
          <w:cols w:sep="1" w:space="710"/>
          <w:titlePg/>
          <w:docGrid w:linePitch="360"/>
        </w:sectPr>
      </w:pPr>
    </w:p>
    <w:p w14:paraId="42152C1A" w14:textId="5015C7FE" w:rsidR="00A12D72" w:rsidRPr="00B73FE9" w:rsidRDefault="00A12D72" w:rsidP="00D83248">
      <w:pPr>
        <w:widowControl w:val="0"/>
        <w:spacing w:after="40" w:line="360" w:lineRule="auto"/>
        <w:rPr>
          <w:rFonts w:asciiTheme="majorHAnsi" w:eastAsia="Calibri" w:hAnsiTheme="majorHAnsi" w:cstheme="majorHAnsi"/>
          <w:spacing w:val="0"/>
          <w:sz w:val="20"/>
          <w:szCs w:val="20"/>
        </w:rPr>
        <w:sectPr w:rsidR="00A12D72" w:rsidRPr="00B73FE9" w:rsidSect="00D83248">
          <w:type w:val="continuous"/>
          <w:pgSz w:w="11900" w:h="16840" w:code="9"/>
          <w:pgMar w:top="2268" w:right="619" w:bottom="1134" w:left="1191" w:header="170" w:footer="1134" w:gutter="0"/>
          <w:cols w:space="710"/>
          <w:titlePg/>
          <w:docGrid w:linePitch="360"/>
        </w:sectPr>
      </w:pPr>
    </w:p>
    <w:p w14:paraId="2FC4D339" w14:textId="77777777" w:rsidR="00D83248" w:rsidRPr="00B73FE9" w:rsidRDefault="00D83248" w:rsidP="009D471F">
      <w:pPr>
        <w:widowControl w:val="0"/>
        <w:spacing w:after="40" w:line="360" w:lineRule="auto"/>
        <w:rPr>
          <w:rFonts w:asciiTheme="majorHAnsi" w:eastAsia="Calibri" w:hAnsiTheme="majorHAnsi" w:cstheme="majorHAnsi"/>
          <w:spacing w:val="0"/>
          <w:sz w:val="22"/>
          <w:szCs w:val="22"/>
        </w:rPr>
        <w:sectPr w:rsidR="00D83248" w:rsidRPr="00B73FE9" w:rsidSect="00653DD0">
          <w:type w:val="continuous"/>
          <w:pgSz w:w="11900" w:h="16840" w:code="9"/>
          <w:pgMar w:top="2268" w:right="619" w:bottom="1134" w:left="1191" w:header="170" w:footer="1134" w:gutter="0"/>
          <w:cols w:num="2" w:sep="1" w:space="710" w:equalWidth="0">
            <w:col w:w="5670" w:space="710"/>
            <w:col w:w="3710"/>
          </w:cols>
          <w:titlePg/>
          <w:docGrid w:linePitch="360"/>
        </w:sectPr>
      </w:pPr>
    </w:p>
    <w:p w14:paraId="32306047" w14:textId="2D2A5B8B" w:rsidR="00D83248" w:rsidRPr="00B73FE9" w:rsidRDefault="00D83248" w:rsidP="009D471F">
      <w:pPr>
        <w:widowControl w:val="0"/>
        <w:spacing w:after="40" w:line="360" w:lineRule="auto"/>
        <w:rPr>
          <w:rFonts w:asciiTheme="majorHAnsi" w:eastAsia="Calibri" w:hAnsiTheme="majorHAnsi" w:cstheme="majorHAnsi"/>
          <w:spacing w:val="0"/>
          <w:sz w:val="20"/>
          <w:szCs w:val="22"/>
        </w:rPr>
        <w:sectPr w:rsidR="00D83248" w:rsidRPr="00B73FE9" w:rsidSect="00D83248">
          <w:type w:val="continuous"/>
          <w:pgSz w:w="11900" w:h="16840" w:code="9"/>
          <w:pgMar w:top="2268" w:right="619" w:bottom="1134" w:left="1191" w:header="170" w:footer="1134" w:gutter="0"/>
          <w:cols w:space="710"/>
          <w:titlePg/>
          <w:docGrid w:linePitch="360"/>
        </w:sectPr>
      </w:pPr>
    </w:p>
    <w:p w14:paraId="0EEDAC8F" w14:textId="6F2BE9CE" w:rsidR="00653DD0" w:rsidRPr="00B73FE9" w:rsidRDefault="00653DD0" w:rsidP="00BA6659">
      <w:pPr>
        <w:autoSpaceDE w:val="0"/>
        <w:autoSpaceDN w:val="0"/>
        <w:adjustRightInd w:val="0"/>
        <w:spacing w:after="40" w:line="360" w:lineRule="auto"/>
        <w:rPr>
          <w:rFonts w:asciiTheme="majorHAnsi" w:eastAsia="Calibri" w:hAnsiTheme="majorHAnsi" w:cstheme="majorHAnsi"/>
          <w:spacing w:val="0"/>
          <w:sz w:val="20"/>
          <w:szCs w:val="22"/>
        </w:rPr>
        <w:sectPr w:rsidR="00653DD0" w:rsidRPr="00B73FE9" w:rsidSect="00653DD0">
          <w:headerReference w:type="first" r:id="rId15"/>
          <w:type w:val="continuous"/>
          <w:pgSz w:w="11900" w:h="16840" w:code="9"/>
          <w:pgMar w:top="2268" w:right="619" w:bottom="1134" w:left="1191" w:header="170" w:footer="1134" w:gutter="0"/>
          <w:cols w:num="2" w:sep="1" w:space="710" w:equalWidth="0">
            <w:col w:w="5670" w:space="710"/>
            <w:col w:w="3710"/>
          </w:cols>
          <w:titlePg/>
          <w:docGrid w:linePitch="360"/>
        </w:sectPr>
      </w:pPr>
    </w:p>
    <w:p w14:paraId="2163FAD3" w14:textId="10C4F65C" w:rsidR="00653DD0" w:rsidRPr="00B73FE9" w:rsidRDefault="00653DD0" w:rsidP="00BA6659">
      <w:pPr>
        <w:autoSpaceDE w:val="0"/>
        <w:autoSpaceDN w:val="0"/>
        <w:adjustRightInd w:val="0"/>
        <w:spacing w:after="40" w:line="360" w:lineRule="auto"/>
        <w:rPr>
          <w:rFonts w:asciiTheme="majorHAnsi" w:eastAsia="Calibri" w:hAnsiTheme="majorHAnsi" w:cstheme="majorHAnsi"/>
          <w:spacing w:val="0"/>
          <w:sz w:val="20"/>
          <w:szCs w:val="22"/>
        </w:rPr>
        <w:sectPr w:rsidR="00653DD0" w:rsidRPr="00B73FE9" w:rsidSect="00653DD0"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73D7803F" w14:textId="25DE473A" w:rsidR="00653DD0" w:rsidRPr="00B73FE9" w:rsidRDefault="00653DD0" w:rsidP="00BA6659">
      <w:pPr>
        <w:widowControl w:val="0"/>
        <w:spacing w:after="40" w:line="360" w:lineRule="auto"/>
        <w:rPr>
          <w:rFonts w:asciiTheme="majorHAnsi" w:eastAsia="Calibri" w:hAnsiTheme="majorHAnsi" w:cstheme="majorHAnsi"/>
          <w:spacing w:val="0"/>
          <w:sz w:val="22"/>
          <w:szCs w:val="22"/>
        </w:rPr>
        <w:sectPr w:rsidR="00653DD0" w:rsidRPr="00B73FE9" w:rsidSect="00D3408D"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717263D9" w14:textId="7008B520" w:rsidR="00BA6659" w:rsidRPr="00B73FE9" w:rsidRDefault="00BA6659" w:rsidP="009D471F">
      <w:pPr>
        <w:tabs>
          <w:tab w:val="left" w:pos="5742"/>
        </w:tabs>
        <w:spacing w:before="120" w:after="40"/>
        <w:rPr>
          <w:rFonts w:asciiTheme="majorHAnsi" w:hAnsiTheme="majorHAnsi" w:cstheme="majorHAnsi"/>
          <w:bCs/>
          <w:spacing w:val="0"/>
          <w:kern w:val="24"/>
          <w:lang w:val="en-AU" w:eastAsia="en-ZA"/>
        </w:rPr>
        <w:sectPr w:rsidR="00BA6659" w:rsidRPr="00B73FE9" w:rsidSect="00D3408D"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30E3923B" w14:textId="77777777" w:rsidR="00AA72DE" w:rsidRPr="00B73FE9" w:rsidRDefault="00AA72DE" w:rsidP="00612056">
      <w:pPr>
        <w:spacing w:line="360" w:lineRule="auto"/>
        <w:rPr>
          <w:rFonts w:asciiTheme="majorHAnsi" w:hAnsiTheme="majorHAnsi" w:cstheme="majorHAnsi"/>
          <w:b/>
          <w:sz w:val="28"/>
          <w:szCs w:val="32"/>
          <w:lang w:val="en"/>
        </w:rPr>
      </w:pPr>
    </w:p>
    <w:p w14:paraId="79C82B5D" w14:textId="77777777" w:rsidR="00AA72DE" w:rsidRPr="00B73FE9" w:rsidRDefault="00AA72DE" w:rsidP="00612056">
      <w:pPr>
        <w:spacing w:line="360" w:lineRule="auto"/>
        <w:rPr>
          <w:rFonts w:asciiTheme="majorHAnsi" w:hAnsiTheme="majorHAnsi" w:cstheme="majorHAnsi"/>
          <w:b/>
          <w:sz w:val="28"/>
          <w:szCs w:val="32"/>
          <w:lang w:val="en"/>
        </w:rPr>
      </w:pPr>
    </w:p>
    <w:p w14:paraId="6BFCED12" w14:textId="77777777" w:rsidR="00AA72DE" w:rsidRPr="00B73FE9" w:rsidRDefault="00AA72DE" w:rsidP="00612056">
      <w:pPr>
        <w:spacing w:line="360" w:lineRule="auto"/>
        <w:rPr>
          <w:rFonts w:asciiTheme="majorHAnsi" w:hAnsiTheme="majorHAnsi" w:cstheme="majorHAnsi"/>
          <w:b/>
          <w:sz w:val="28"/>
          <w:szCs w:val="32"/>
          <w:lang w:val="en"/>
        </w:rPr>
      </w:pPr>
    </w:p>
    <w:p w14:paraId="1B84AD99" w14:textId="77777777" w:rsidR="00AA72DE" w:rsidRPr="00B73FE9" w:rsidRDefault="00AA72DE" w:rsidP="00612056">
      <w:pPr>
        <w:spacing w:line="360" w:lineRule="auto"/>
        <w:rPr>
          <w:rFonts w:asciiTheme="majorHAnsi" w:hAnsiTheme="majorHAnsi" w:cstheme="majorHAnsi"/>
          <w:b/>
          <w:sz w:val="28"/>
          <w:szCs w:val="32"/>
          <w:lang w:val="en"/>
        </w:rPr>
      </w:pPr>
    </w:p>
    <w:p w14:paraId="657A6436" w14:textId="77777777" w:rsidR="00AA72DE" w:rsidRPr="00B73FE9" w:rsidRDefault="00AA72DE" w:rsidP="00612056">
      <w:pPr>
        <w:spacing w:line="360" w:lineRule="auto"/>
        <w:rPr>
          <w:rFonts w:asciiTheme="majorHAnsi" w:hAnsiTheme="majorHAnsi" w:cstheme="majorHAnsi"/>
          <w:b/>
          <w:sz w:val="28"/>
          <w:szCs w:val="32"/>
          <w:lang w:val="en"/>
        </w:rPr>
      </w:pPr>
    </w:p>
    <w:p w14:paraId="343B365B" w14:textId="77777777" w:rsidR="00AA72DE" w:rsidRPr="00B73FE9" w:rsidRDefault="00AA72DE" w:rsidP="00612056">
      <w:pPr>
        <w:spacing w:line="360" w:lineRule="auto"/>
        <w:rPr>
          <w:rFonts w:asciiTheme="majorHAnsi" w:hAnsiTheme="majorHAnsi" w:cstheme="majorHAnsi"/>
          <w:b/>
          <w:sz w:val="28"/>
          <w:szCs w:val="32"/>
          <w:lang w:val="en"/>
        </w:rPr>
      </w:pPr>
    </w:p>
    <w:p w14:paraId="63CE6F87" w14:textId="77777777" w:rsidR="00AA72DE" w:rsidRPr="00B73FE9" w:rsidRDefault="00AA72DE" w:rsidP="00612056">
      <w:pPr>
        <w:spacing w:line="360" w:lineRule="auto"/>
        <w:rPr>
          <w:rFonts w:asciiTheme="majorHAnsi" w:hAnsiTheme="majorHAnsi" w:cstheme="majorHAnsi"/>
          <w:b/>
          <w:sz w:val="28"/>
          <w:szCs w:val="32"/>
          <w:lang w:val="en"/>
        </w:rPr>
      </w:pPr>
    </w:p>
    <w:p w14:paraId="7A1B4241" w14:textId="77777777" w:rsidR="00AA72DE" w:rsidRPr="00B73FE9" w:rsidRDefault="00AA72DE" w:rsidP="00612056">
      <w:pPr>
        <w:spacing w:line="360" w:lineRule="auto"/>
        <w:rPr>
          <w:rFonts w:asciiTheme="majorHAnsi" w:hAnsiTheme="majorHAnsi" w:cstheme="majorHAnsi"/>
          <w:b/>
          <w:sz w:val="28"/>
          <w:szCs w:val="32"/>
          <w:lang w:val="en"/>
        </w:rPr>
      </w:pPr>
    </w:p>
    <w:p w14:paraId="0FDFC72A" w14:textId="77777777" w:rsidR="00AA72DE" w:rsidRPr="00B73FE9" w:rsidRDefault="00AA72DE" w:rsidP="00612056">
      <w:pPr>
        <w:spacing w:line="360" w:lineRule="auto"/>
        <w:rPr>
          <w:rFonts w:asciiTheme="majorHAnsi" w:hAnsiTheme="majorHAnsi" w:cstheme="majorHAnsi"/>
          <w:b/>
          <w:sz w:val="28"/>
          <w:szCs w:val="32"/>
          <w:lang w:val="en"/>
        </w:rPr>
      </w:pPr>
    </w:p>
    <w:p w14:paraId="2CCFAE7D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79A92E20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54652A31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3B75FDA3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0DB304B8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5C1EFC42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0EE49A2C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2DE16D7A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590E7AC6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6F458A25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5A337961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2081D146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31DBE919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3D820366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266E2FFA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18DEF293" w14:textId="77777777" w:rsidR="00AA72DE" w:rsidRPr="00B73FE9" w:rsidRDefault="00AA72DE" w:rsidP="00A12D72">
      <w:pPr>
        <w:widowControl w:val="0"/>
        <w:tabs>
          <w:tab w:val="right" w:leader="dot" w:pos="8630"/>
        </w:tabs>
        <w:spacing w:after="40" w:line="360" w:lineRule="auto"/>
        <w:rPr>
          <w:rFonts w:asciiTheme="majorHAnsi" w:hAnsiTheme="majorHAnsi" w:cstheme="majorHAnsi"/>
          <w:b/>
          <w:sz w:val="28"/>
          <w:szCs w:val="20"/>
        </w:rPr>
      </w:pPr>
    </w:p>
    <w:p w14:paraId="4DCD4A03" w14:textId="77777777" w:rsidR="00AA72DE" w:rsidRPr="00B73FE9" w:rsidRDefault="00AA72DE" w:rsidP="00A12D72">
      <w:pPr>
        <w:widowControl w:val="0"/>
        <w:tabs>
          <w:tab w:val="right" w:leader="dot" w:pos="8630"/>
        </w:tabs>
        <w:spacing w:after="40" w:line="360" w:lineRule="auto"/>
        <w:rPr>
          <w:rFonts w:asciiTheme="majorHAnsi" w:hAnsiTheme="majorHAnsi" w:cstheme="majorHAnsi"/>
          <w:b/>
          <w:sz w:val="28"/>
          <w:szCs w:val="20"/>
        </w:rPr>
      </w:pPr>
    </w:p>
    <w:p w14:paraId="6AE6456B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2CB53369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210EDC2D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69B0E46D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7FF60BA6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6AF1AA14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032C426B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2025EEEF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3B28E399" w14:textId="77777777" w:rsidR="009643FD" w:rsidRPr="00B73FE9" w:rsidRDefault="009643FD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7B5DD3A1" w14:textId="77777777" w:rsidR="00AA66EC" w:rsidRPr="00B73FE9" w:rsidRDefault="00AA66EC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08A4C553" w14:textId="77777777" w:rsidR="00AA66EC" w:rsidRPr="00B73FE9" w:rsidRDefault="00AA66EC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194DEA65" w14:textId="77777777" w:rsidR="00AA66EC" w:rsidRPr="00B73FE9" w:rsidRDefault="00AA66EC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111C0D33" w14:textId="77777777" w:rsidR="00AA66EC" w:rsidRPr="00B73FE9" w:rsidRDefault="00AA66EC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4FBB328A" w14:textId="77777777" w:rsidR="00AA66EC" w:rsidRPr="00B73FE9" w:rsidRDefault="00AA66EC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0FEC057D" w14:textId="77777777" w:rsidR="00AA66EC" w:rsidRPr="00B73FE9" w:rsidRDefault="00AA66EC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33C8B84F" w14:textId="77777777" w:rsidR="004C4109" w:rsidRPr="00B73FE9" w:rsidRDefault="004C4109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5DFE3560" w14:textId="77777777" w:rsidR="00650531" w:rsidRPr="00B73FE9" w:rsidRDefault="00650531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32213410" w14:textId="77777777" w:rsidR="00AA72DE" w:rsidRPr="00B73FE9" w:rsidRDefault="00AA72DE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5BC50EC4" w14:textId="77777777" w:rsidR="00AA72DE" w:rsidRPr="00B73FE9" w:rsidRDefault="00AA72DE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39704497" w14:textId="77777777" w:rsidR="00AA72DE" w:rsidRPr="00B73FE9" w:rsidRDefault="00AA72DE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72271858" w14:textId="77777777" w:rsidR="00AA72DE" w:rsidRPr="00B73FE9" w:rsidRDefault="00AA72DE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38357EF1" w14:textId="77777777" w:rsidR="00AA72DE" w:rsidRPr="00B73FE9" w:rsidRDefault="00AA72DE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550F8E00" w14:textId="77777777" w:rsidR="00AA72DE" w:rsidRPr="00B73FE9" w:rsidRDefault="00AA72DE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6F9830DD" w14:textId="3C97874B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1C2E2F93" w14:textId="32E3E063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6B240277" w14:textId="5F7F7A87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388C6B14" w14:textId="7DF4B687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300B5833" w14:textId="3E435972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38CB37BE" w14:textId="672638E1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40610D2B" w14:textId="66430701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3470B025" w14:textId="62223BCE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565D28CC" w14:textId="4EF30794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5C76A110" w14:textId="4E0DDD05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04E4EC7A" w14:textId="5D50A7C3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45A470A3" w14:textId="77777777" w:rsidR="00D83248" w:rsidRPr="00B73FE9" w:rsidRDefault="00D83248" w:rsidP="004479B5">
      <w:pPr>
        <w:spacing w:after="40" w:line="360" w:lineRule="auto"/>
        <w:rPr>
          <w:rFonts w:asciiTheme="majorHAnsi" w:hAnsiTheme="majorHAnsi" w:cstheme="majorHAnsi"/>
        </w:rPr>
      </w:pPr>
    </w:p>
    <w:p w14:paraId="27C1254C" w14:textId="77777777" w:rsidR="004479B5" w:rsidRPr="00B73FE9" w:rsidRDefault="004479B5" w:rsidP="004479B5">
      <w:pPr>
        <w:spacing w:after="40" w:line="360" w:lineRule="auto"/>
        <w:rPr>
          <w:rFonts w:asciiTheme="majorHAnsi" w:hAnsiTheme="majorHAnsi" w:cstheme="majorHAnsi"/>
          <w:sz w:val="16"/>
        </w:rPr>
      </w:pPr>
    </w:p>
    <w:p w14:paraId="22C3A0E7" w14:textId="508209DC" w:rsidR="004479B5" w:rsidRPr="00B73FE9" w:rsidRDefault="004479B5" w:rsidP="004479B5">
      <w:pPr>
        <w:spacing w:after="40" w:line="360" w:lineRule="auto"/>
        <w:rPr>
          <w:rFonts w:asciiTheme="majorHAnsi" w:hAnsiTheme="majorHAnsi" w:cstheme="majorHAnsi"/>
          <w:sz w:val="16"/>
        </w:rPr>
        <w:sectPr w:rsidR="004479B5" w:rsidRPr="00B73FE9" w:rsidSect="00653DD0">
          <w:headerReference w:type="first" r:id="rId16"/>
          <w:type w:val="continuous"/>
          <w:pgSz w:w="11900" w:h="16840" w:code="9"/>
          <w:pgMar w:top="2097" w:right="619" w:bottom="1134" w:left="1191" w:header="144" w:footer="1134" w:gutter="0"/>
          <w:cols w:num="2" w:space="708"/>
          <w:titlePg/>
          <w:docGrid w:linePitch="360"/>
        </w:sectPr>
      </w:pPr>
    </w:p>
    <w:p w14:paraId="73EE5911" w14:textId="0ABA81B2" w:rsidR="00BA6659" w:rsidRPr="00B73FE9" w:rsidRDefault="00D83248" w:rsidP="00BA6659">
      <w:pPr>
        <w:spacing w:after="40" w:line="360" w:lineRule="auto"/>
        <w:rPr>
          <w:rFonts w:asciiTheme="majorHAnsi" w:eastAsia="Times New Roman" w:hAnsiTheme="majorHAnsi" w:cstheme="majorHAnsi"/>
          <w:b/>
          <w:bCs/>
          <w:spacing w:val="0"/>
          <w:sz w:val="32"/>
          <w:szCs w:val="32"/>
        </w:rPr>
      </w:pPr>
      <w:r w:rsidRPr="00B73FE9">
        <w:rPr>
          <w:rFonts w:asciiTheme="majorHAnsi" w:eastAsia="Times New Roman" w:hAnsiTheme="majorHAnsi" w:cstheme="majorHAnsi"/>
          <w:b/>
          <w:bCs/>
          <w:spacing w:val="0"/>
          <w:sz w:val="32"/>
          <w:szCs w:val="32"/>
        </w:rPr>
        <w:t>Exams and Certifications</w:t>
      </w:r>
    </w:p>
    <w:p w14:paraId="2E196439" w14:textId="77777777" w:rsidR="00855D2A" w:rsidRPr="00B73FE9" w:rsidRDefault="00855D2A" w:rsidP="00D83248">
      <w:pPr>
        <w:spacing w:after="40" w:line="360" w:lineRule="auto"/>
        <w:rPr>
          <w:rFonts w:asciiTheme="majorHAnsi" w:eastAsia="Times New Roman" w:hAnsiTheme="majorHAnsi" w:cstheme="majorHAnsi"/>
          <w:b/>
          <w:bCs/>
          <w:color w:val="FF0000"/>
          <w:spacing w:val="0"/>
          <w:sz w:val="32"/>
          <w:szCs w:val="32"/>
        </w:rPr>
      </w:pPr>
    </w:p>
    <w:p w14:paraId="6B23B6C1" w14:textId="081F269F" w:rsidR="00D83248" w:rsidRPr="00B73FE9" w:rsidRDefault="00E57E8C" w:rsidP="00D83248">
      <w:pPr>
        <w:spacing w:after="40" w:line="360" w:lineRule="auto"/>
        <w:rPr>
          <w:rFonts w:asciiTheme="majorHAnsi" w:eastAsia="Times New Roman" w:hAnsiTheme="majorHAnsi" w:cstheme="majorHAnsi"/>
          <w:b/>
          <w:bCs/>
          <w:color w:val="FF0000"/>
          <w:spacing w:val="0"/>
          <w:sz w:val="32"/>
          <w:szCs w:val="32"/>
        </w:rPr>
      </w:pPr>
      <w:r w:rsidRPr="00B73FE9">
        <w:rPr>
          <w:rFonts w:asciiTheme="majorHAnsi" w:eastAsia="Times New Roman" w:hAnsiTheme="majorHAnsi" w:cstheme="majorHAnsi"/>
          <w:b/>
          <w:bCs/>
          <w:color w:val="FF0000"/>
          <w:spacing w:val="0"/>
          <w:sz w:val="32"/>
          <w:szCs w:val="32"/>
        </w:rPr>
        <w:t>Follow on Course</w:t>
      </w:r>
      <w:r w:rsidR="007765B8" w:rsidRPr="00B73FE9">
        <w:rPr>
          <w:rFonts w:asciiTheme="majorHAnsi" w:eastAsia="Times New Roman" w:hAnsiTheme="majorHAnsi" w:cstheme="majorHAnsi"/>
          <w:b/>
          <w:bCs/>
          <w:color w:val="FF0000"/>
          <w:spacing w:val="0"/>
          <w:sz w:val="32"/>
          <w:szCs w:val="32"/>
        </w:rPr>
        <w:t>:</w:t>
      </w:r>
    </w:p>
    <w:p w14:paraId="2FBC8C92" w14:textId="77777777" w:rsidR="00E57E8C" w:rsidRPr="00B73FE9" w:rsidRDefault="00E57E8C" w:rsidP="00D83248">
      <w:pPr>
        <w:spacing w:after="40" w:line="360" w:lineRule="auto"/>
        <w:rPr>
          <w:rFonts w:asciiTheme="majorHAnsi" w:eastAsia="Times New Roman" w:hAnsiTheme="majorHAnsi" w:cstheme="majorHAnsi"/>
          <w:b/>
          <w:bCs/>
          <w:color w:val="FF0000"/>
          <w:spacing w:val="0"/>
        </w:rPr>
      </w:pPr>
    </w:p>
    <w:p w14:paraId="3CA0B785" w14:textId="73311DF4" w:rsidR="00E57E8C" w:rsidRPr="00B73FE9" w:rsidRDefault="00E57E8C" w:rsidP="00D83248">
      <w:pPr>
        <w:spacing w:after="40" w:line="360" w:lineRule="auto"/>
        <w:rPr>
          <w:rFonts w:asciiTheme="majorHAnsi" w:eastAsia="Times New Roman" w:hAnsiTheme="majorHAnsi" w:cstheme="majorHAnsi"/>
          <w:color w:val="FF0000"/>
          <w:spacing w:val="0"/>
        </w:rPr>
      </w:pPr>
      <w:r w:rsidRPr="00B73FE9">
        <w:rPr>
          <w:rFonts w:asciiTheme="majorHAnsi" w:eastAsia="Times New Roman" w:hAnsiTheme="majorHAnsi" w:cstheme="majorHAnsi"/>
          <w:color w:val="FF0000"/>
          <w:spacing w:val="0"/>
        </w:rPr>
        <w:lastRenderedPageBreak/>
        <w:t xml:space="preserve">Link to the </w:t>
      </w:r>
      <w:r w:rsidR="0086170E" w:rsidRPr="00B73FE9">
        <w:rPr>
          <w:rFonts w:asciiTheme="majorHAnsi" w:eastAsia="Times New Roman" w:hAnsiTheme="majorHAnsi" w:cstheme="majorHAnsi"/>
          <w:color w:val="FF0000"/>
          <w:spacing w:val="0"/>
        </w:rPr>
        <w:t xml:space="preserve">next recommended course -link to course on </w:t>
      </w:r>
      <w:proofErr w:type="gramStart"/>
      <w:r w:rsidR="0086170E" w:rsidRPr="00B73FE9">
        <w:rPr>
          <w:rFonts w:asciiTheme="majorHAnsi" w:eastAsia="Times New Roman" w:hAnsiTheme="majorHAnsi" w:cstheme="majorHAnsi"/>
          <w:color w:val="FF0000"/>
          <w:spacing w:val="0"/>
        </w:rPr>
        <w:t>website</w:t>
      </w:r>
      <w:proofErr w:type="gramEnd"/>
    </w:p>
    <w:sectPr w:rsidR="00E57E8C" w:rsidRPr="00B73FE9" w:rsidSect="00D83248">
      <w:type w:val="continuous"/>
      <w:pgSz w:w="11900" w:h="16840" w:code="9"/>
      <w:pgMar w:top="2097" w:right="619" w:bottom="1134" w:left="1191" w:header="14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288CF2" w14:textId="77777777" w:rsidR="00327CAD" w:rsidRDefault="00327CAD" w:rsidP="003D47D2">
      <w:r>
        <w:separator/>
      </w:r>
    </w:p>
  </w:endnote>
  <w:endnote w:type="continuationSeparator" w:id="0">
    <w:p w14:paraId="42392A82" w14:textId="77777777" w:rsidR="00327CAD" w:rsidRDefault="00327CAD" w:rsidP="003D4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Time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E0E237" w14:textId="77777777" w:rsidR="002C4199" w:rsidRDefault="002C4199" w:rsidP="00420F2E">
    <w:pPr>
      <w:pStyle w:val="Footer"/>
      <w:ind w:hanging="1134"/>
    </w:pPr>
    <w:r>
      <w:rPr>
        <w:noProof/>
      </w:rPr>
      <w:drawing>
        <wp:inline distT="0" distB="0" distL="0" distR="0" wp14:anchorId="4B0241B1" wp14:editId="3A13D3EE">
          <wp:extent cx="7560000" cy="859645"/>
          <wp:effectExtent l="0" t="0" r="0" b="4445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M footer 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8596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7663F8" w14:textId="72F41E57" w:rsidR="002C4199" w:rsidRDefault="002C4199" w:rsidP="00B63ED1">
    <w:pPr>
      <w:pStyle w:val="Footer"/>
      <w:tabs>
        <w:tab w:val="clear" w:pos="4320"/>
        <w:tab w:val="clear" w:pos="8640"/>
      </w:tabs>
      <w:jc w:val="center"/>
      <w:rPr>
        <w:rFonts w:ascii="Calibri" w:hAnsi="Calibri"/>
        <w:noProof/>
      </w:rPr>
    </w:pPr>
    <w:r>
      <w:rPr>
        <w:rFonts w:ascii="Calibri" w:hAnsi="Calibri"/>
        <w:noProof/>
      </w:rPr>
      <w:drawing>
        <wp:anchor distT="0" distB="0" distL="114300" distR="114300" simplePos="0" relativeHeight="251698176" behindDoc="1" locked="0" layoutInCell="1" allowOverlap="1" wp14:anchorId="55914414" wp14:editId="377069B0">
          <wp:simplePos x="0" y="0"/>
          <wp:positionH relativeFrom="column">
            <wp:posOffset>-757555</wp:posOffset>
          </wp:positionH>
          <wp:positionV relativeFrom="paragraph">
            <wp:posOffset>361315</wp:posOffset>
          </wp:positionV>
          <wp:extent cx="7559675" cy="730885"/>
          <wp:effectExtent l="0" t="0" r="9525" b="571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urse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730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noProof/>
      </w:rPr>
      <w:t xml:space="preserve">  </w:t>
    </w:r>
  </w:p>
  <w:p w14:paraId="19D71E9B" w14:textId="0A285BC7" w:rsidR="002C4199" w:rsidRPr="0034236A" w:rsidRDefault="002C4199" w:rsidP="00B63ED1">
    <w:pPr>
      <w:pStyle w:val="Footer"/>
      <w:tabs>
        <w:tab w:val="clear" w:pos="4320"/>
        <w:tab w:val="clear" w:pos="8640"/>
      </w:tabs>
      <w:jc w:val="center"/>
      <w:rPr>
        <w:rFonts w:ascii="Calibri" w:hAnsi="Calibr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610097" w14:textId="072597B1" w:rsidR="002C4199" w:rsidRDefault="002C4199" w:rsidP="0020241A">
    <w:pPr>
      <w:pStyle w:val="Footer"/>
      <w:tabs>
        <w:tab w:val="clear" w:pos="4320"/>
        <w:tab w:val="clear" w:pos="8640"/>
      </w:tabs>
      <w:ind w:right="-510" w:hanging="1134"/>
      <w:jc w:val="right"/>
    </w:pPr>
  </w:p>
  <w:p w14:paraId="5D5E30B6" w14:textId="0537EEC1" w:rsidR="002C4199" w:rsidRDefault="00BA6659" w:rsidP="0020241A">
    <w:pPr>
      <w:pStyle w:val="Footer"/>
      <w:tabs>
        <w:tab w:val="clear" w:pos="4320"/>
        <w:tab w:val="clear" w:pos="8640"/>
      </w:tabs>
      <w:ind w:right="-510" w:hanging="1134"/>
      <w:jc w:val="right"/>
    </w:pPr>
    <w:r>
      <w:rPr>
        <w:rFonts w:hint="eastAsia"/>
        <w:noProof/>
      </w:rPr>
      <w:drawing>
        <wp:anchor distT="0" distB="0" distL="114300" distR="114300" simplePos="0" relativeHeight="251669504" behindDoc="1" locked="0" layoutInCell="1" allowOverlap="1" wp14:anchorId="00B584FF" wp14:editId="7FCADC65">
          <wp:simplePos x="0" y="0"/>
          <wp:positionH relativeFrom="column">
            <wp:posOffset>-774755</wp:posOffset>
          </wp:positionH>
          <wp:positionV relativeFrom="paragraph">
            <wp:posOffset>155547</wp:posOffset>
          </wp:positionV>
          <wp:extent cx="7559675" cy="730885"/>
          <wp:effectExtent l="0" t="0" r="9525" b="571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urse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730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0CF60B" w14:textId="77777777" w:rsidR="00327CAD" w:rsidRDefault="00327CAD" w:rsidP="003D47D2">
      <w:r>
        <w:separator/>
      </w:r>
    </w:p>
  </w:footnote>
  <w:footnote w:type="continuationSeparator" w:id="0">
    <w:p w14:paraId="46C2A4A8" w14:textId="77777777" w:rsidR="00327CAD" w:rsidRDefault="00327CAD" w:rsidP="003D47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9ECCC9" w14:textId="77777777" w:rsidR="002C4199" w:rsidRDefault="002C4199" w:rsidP="00420F2E">
    <w:pPr>
      <w:pStyle w:val="Header"/>
      <w:ind w:hanging="1134"/>
    </w:pPr>
    <w:r>
      <w:rPr>
        <w:noProof/>
      </w:rPr>
      <w:drawing>
        <wp:inline distT="0" distB="0" distL="0" distR="0" wp14:anchorId="27B79377" wp14:editId="48A0F86F">
          <wp:extent cx="7560000" cy="1146710"/>
          <wp:effectExtent l="0" t="0" r="0" b="0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M continue 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1467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5FBFAF" w14:textId="21BCD614" w:rsidR="002C4199" w:rsidRDefault="002C4199" w:rsidP="00BB4298">
    <w:pPr>
      <w:pStyle w:val="Header"/>
      <w:tabs>
        <w:tab w:val="clear" w:pos="4320"/>
        <w:tab w:val="clear" w:pos="8640"/>
      </w:tabs>
      <w:ind w:left="11040" w:right="-1765"/>
      <w:jc w:val="center"/>
    </w:pPr>
    <w:r>
      <w:rPr>
        <w:noProof/>
      </w:rPr>
      <w:drawing>
        <wp:anchor distT="0" distB="0" distL="114300" distR="114300" simplePos="0" relativeHeight="251683840" behindDoc="1" locked="0" layoutInCell="1" allowOverlap="1" wp14:anchorId="38699049" wp14:editId="76435242">
          <wp:simplePos x="0" y="0"/>
          <wp:positionH relativeFrom="column">
            <wp:posOffset>3575464</wp:posOffset>
          </wp:positionH>
          <wp:positionV relativeFrom="paragraph">
            <wp:posOffset>-15599</wp:posOffset>
          </wp:positionV>
          <wp:extent cx="3159743" cy="66061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nt.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9743" cy="6606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8C8088" w14:textId="5856625A" w:rsidR="002C4199" w:rsidRDefault="00D83248" w:rsidP="00845ED5">
    <w:pPr>
      <w:pStyle w:val="Header"/>
      <w:tabs>
        <w:tab w:val="clear" w:pos="4320"/>
        <w:tab w:val="clear" w:pos="8640"/>
      </w:tabs>
      <w:ind w:left="9214" w:right="-482" w:hanging="10348"/>
      <w:jc w:val="right"/>
    </w:pPr>
    <w:r>
      <w:rPr>
        <w:rFonts w:hint="eastAsia"/>
        <w:noProof/>
      </w:rPr>
      <w:drawing>
        <wp:anchor distT="0" distB="0" distL="114300" distR="114300" simplePos="0" relativeHeight="251688448" behindDoc="1" locked="0" layoutInCell="1" allowOverlap="1" wp14:anchorId="4514E55D" wp14:editId="01C1226E">
          <wp:simplePos x="0" y="0"/>
          <wp:positionH relativeFrom="column">
            <wp:posOffset>-707390</wp:posOffset>
          </wp:positionH>
          <wp:positionV relativeFrom="paragraph">
            <wp:posOffset>957249</wp:posOffset>
          </wp:positionV>
          <wp:extent cx="7559675" cy="730885"/>
          <wp:effectExtent l="0" t="0" r="3175" b="0"/>
          <wp:wrapNone/>
          <wp:docPr id="2037571545" name="Picture 20375715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urse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730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eastAsia"/>
        <w:noProof/>
      </w:rPr>
      <w:drawing>
        <wp:anchor distT="0" distB="0" distL="114300" distR="114300" simplePos="0" relativeHeight="251654144" behindDoc="1" locked="0" layoutInCell="1" allowOverlap="1" wp14:anchorId="51BABBFF" wp14:editId="5CEC6956">
          <wp:simplePos x="0" y="0"/>
          <wp:positionH relativeFrom="column">
            <wp:posOffset>-708025</wp:posOffset>
          </wp:positionH>
          <wp:positionV relativeFrom="paragraph">
            <wp:posOffset>-86112</wp:posOffset>
          </wp:positionV>
          <wp:extent cx="2401294" cy="1157294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urse header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844"/>
                  <a:stretch/>
                </pic:blipFill>
                <pic:spPr bwMode="auto">
                  <a:xfrm>
                    <a:off x="0" y="0"/>
                    <a:ext cx="2401294" cy="11572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F6749F" w14:textId="5019101B" w:rsidR="00D83248" w:rsidRDefault="00D83248" w:rsidP="00845ED5">
    <w:pPr>
      <w:pStyle w:val="Header"/>
      <w:tabs>
        <w:tab w:val="clear" w:pos="4320"/>
        <w:tab w:val="clear" w:pos="8640"/>
      </w:tabs>
      <w:ind w:left="9214" w:right="-482" w:hanging="10348"/>
      <w:jc w:val="right"/>
    </w:pPr>
    <w:r>
      <w:rPr>
        <w:noProof/>
      </w:rPr>
      <w:drawing>
        <wp:anchor distT="0" distB="0" distL="114300" distR="114300" simplePos="0" relativeHeight="251690496" behindDoc="1" locked="0" layoutInCell="1" allowOverlap="1" wp14:anchorId="6C8BBCC3" wp14:editId="2135921B">
          <wp:simplePos x="0" y="0"/>
          <wp:positionH relativeFrom="column">
            <wp:posOffset>3581953</wp:posOffset>
          </wp:positionH>
          <wp:positionV relativeFrom="paragraph">
            <wp:posOffset>79375</wp:posOffset>
          </wp:positionV>
          <wp:extent cx="3159743" cy="660617"/>
          <wp:effectExtent l="0" t="0" r="0" b="0"/>
          <wp:wrapNone/>
          <wp:docPr id="680810829" name="Picture 680810829" descr="A picture containing text, font, white, typograph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0810829" name="Picture 680810829" descr="A picture containing text, font, white, typograph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9743" cy="6606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1DA942" w14:textId="0AC6BC71" w:rsidR="00BA6659" w:rsidRDefault="00BA6659" w:rsidP="00845ED5">
    <w:pPr>
      <w:pStyle w:val="Header"/>
      <w:tabs>
        <w:tab w:val="clear" w:pos="4320"/>
        <w:tab w:val="clear" w:pos="8640"/>
      </w:tabs>
      <w:ind w:left="9214" w:right="-482" w:hanging="10348"/>
      <w:jc w:val="righ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4C0C7E9" wp14:editId="2B887DB5">
          <wp:simplePos x="0" y="0"/>
          <wp:positionH relativeFrom="column">
            <wp:posOffset>3625795</wp:posOffset>
          </wp:positionH>
          <wp:positionV relativeFrom="paragraph">
            <wp:posOffset>-72197</wp:posOffset>
          </wp:positionV>
          <wp:extent cx="3159743" cy="660617"/>
          <wp:effectExtent l="0" t="0" r="0" b="0"/>
          <wp:wrapNone/>
          <wp:docPr id="7" name="Picture 7" descr="A picture containing text, font, white, typograph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4656720" name="Picture 1804656720" descr="A picture containing text, font, white, typograph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9743" cy="6606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RxVJwnzL" int2:invalidationBookmarkName="" int2:hashCode="ZQ+r54eoHWe5HR" int2:id="cUkTyvRW">
      <int2:state int2:value="Rejected" int2:type="AugLoop_Text_Critique"/>
    </int2:bookmark>
    <int2:bookmark int2:bookmarkName="_Int_IXS2kV7b" int2:invalidationBookmarkName="" int2:hashCode="O038lxOTlJT8yu" int2:id="VEqda9wB">
      <int2:state int2:value="Rejected" int2:type="AugLoop_Text_Critique"/>
    </int2:bookmark>
    <int2:bookmark int2:bookmarkName="_Int_xe4p3lnz" int2:invalidationBookmarkName="" int2:hashCode="ZQ+r54eoHWe5HR" int2:id="CzjlB0yg">
      <int2:state int2:value="Rejected" int2:type="AugLoop_Text_Critique"/>
    </int2:bookmark>
    <int2:bookmark int2:bookmarkName="_Int_GSPT0cMU" int2:invalidationBookmarkName="" int2:hashCode="hzFlMWwEVw4KbT" int2:id="5VbJTBEW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E5A6"/>
    <w:multiLevelType w:val="hybridMultilevel"/>
    <w:tmpl w:val="B4665D2E"/>
    <w:lvl w:ilvl="0" w:tplc="466AA9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C0D6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A0FF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0C25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E420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762A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7E48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BCAF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10DA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8740C7"/>
    <w:multiLevelType w:val="hybridMultilevel"/>
    <w:tmpl w:val="91A4D20A"/>
    <w:lvl w:ilvl="0" w:tplc="6D640A78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33D71F7"/>
    <w:multiLevelType w:val="hybridMultilevel"/>
    <w:tmpl w:val="7360CC7A"/>
    <w:lvl w:ilvl="0" w:tplc="20941E7C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3" w15:restartNumberingAfterBreak="0">
    <w:nsid w:val="07003CDD"/>
    <w:multiLevelType w:val="hybridMultilevel"/>
    <w:tmpl w:val="E4C02C56"/>
    <w:lvl w:ilvl="0" w:tplc="5FE4123C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4" w15:restartNumberingAfterBreak="0">
    <w:nsid w:val="0E143ACB"/>
    <w:multiLevelType w:val="hybridMultilevel"/>
    <w:tmpl w:val="8B7231DC"/>
    <w:lvl w:ilvl="0" w:tplc="8E7A6892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5" w15:restartNumberingAfterBreak="0">
    <w:nsid w:val="1C712425"/>
    <w:multiLevelType w:val="hybridMultilevel"/>
    <w:tmpl w:val="D19C048E"/>
    <w:lvl w:ilvl="0" w:tplc="3EDCCC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FCF4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A26C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14D3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D622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3CFB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1EE0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65B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E6F6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4E7578"/>
    <w:multiLevelType w:val="hybridMultilevel"/>
    <w:tmpl w:val="E9A4C52E"/>
    <w:lvl w:ilvl="0" w:tplc="330E210E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7" w15:restartNumberingAfterBreak="0">
    <w:nsid w:val="24CE300D"/>
    <w:multiLevelType w:val="hybridMultilevel"/>
    <w:tmpl w:val="185ABA2E"/>
    <w:lvl w:ilvl="0" w:tplc="8E7A6892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FF6600"/>
      </w:rPr>
    </w:lvl>
    <w:lvl w:ilvl="1" w:tplc="1C090003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8" w15:restartNumberingAfterBreak="0">
    <w:nsid w:val="27C320F3"/>
    <w:multiLevelType w:val="hybridMultilevel"/>
    <w:tmpl w:val="E892ADC6"/>
    <w:lvl w:ilvl="0" w:tplc="FEC6B3BA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9" w15:restartNumberingAfterBreak="0">
    <w:nsid w:val="27C6191A"/>
    <w:multiLevelType w:val="hybridMultilevel"/>
    <w:tmpl w:val="57748174"/>
    <w:lvl w:ilvl="0" w:tplc="C8CA60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F280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B60C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1CB9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C238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FE0D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32DC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D4FD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F8BD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4049603"/>
    <w:multiLevelType w:val="hybridMultilevel"/>
    <w:tmpl w:val="B72495AE"/>
    <w:lvl w:ilvl="0" w:tplc="E15E81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4C73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E7070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105B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BA05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B0BB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1208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CE41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80B2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5A60F6"/>
    <w:multiLevelType w:val="hybridMultilevel"/>
    <w:tmpl w:val="1DFEF63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0A4CEC"/>
    <w:multiLevelType w:val="hybridMultilevel"/>
    <w:tmpl w:val="5FCC8E9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1202C7"/>
    <w:multiLevelType w:val="hybridMultilevel"/>
    <w:tmpl w:val="8560525E"/>
    <w:lvl w:ilvl="0" w:tplc="61103D10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14" w15:restartNumberingAfterBreak="0">
    <w:nsid w:val="3D06FBEE"/>
    <w:multiLevelType w:val="hybridMultilevel"/>
    <w:tmpl w:val="34B8DF58"/>
    <w:lvl w:ilvl="0" w:tplc="B8B0DB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005F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FA55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46A7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C868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D4BD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364A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9AD6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DADD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19EE7F"/>
    <w:multiLevelType w:val="hybridMultilevel"/>
    <w:tmpl w:val="803E42B6"/>
    <w:lvl w:ilvl="0" w:tplc="D11A55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EA49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1AAE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503D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7B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56A5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948D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86FC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9AC6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7454A"/>
    <w:multiLevelType w:val="hybridMultilevel"/>
    <w:tmpl w:val="7366721C"/>
    <w:lvl w:ilvl="0" w:tplc="16006E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4B033B"/>
    <w:multiLevelType w:val="hybridMultilevel"/>
    <w:tmpl w:val="D9D42674"/>
    <w:lvl w:ilvl="0" w:tplc="77B60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4EC6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52C7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A075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7634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D6BD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1A6F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1A55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22CE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37201C"/>
    <w:multiLevelType w:val="hybridMultilevel"/>
    <w:tmpl w:val="1CD0AF7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422FCE"/>
    <w:multiLevelType w:val="hybridMultilevel"/>
    <w:tmpl w:val="EDC09646"/>
    <w:lvl w:ilvl="0" w:tplc="8FE4C90C">
      <w:start w:val="1"/>
      <w:numFmt w:val="bullet"/>
      <w:lvlText w:val=""/>
      <w:lvlJc w:val="left"/>
      <w:pPr>
        <w:ind w:left="1202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20" w15:restartNumberingAfterBreak="0">
    <w:nsid w:val="51A6150A"/>
    <w:multiLevelType w:val="hybridMultilevel"/>
    <w:tmpl w:val="83B4285E"/>
    <w:lvl w:ilvl="0" w:tplc="0CE40560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1" w15:restartNumberingAfterBreak="0">
    <w:nsid w:val="5F7A043A"/>
    <w:multiLevelType w:val="hybridMultilevel"/>
    <w:tmpl w:val="B074DE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CE0B92"/>
    <w:multiLevelType w:val="hybridMultilevel"/>
    <w:tmpl w:val="0310DC12"/>
    <w:lvl w:ilvl="0" w:tplc="183049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6AA8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F602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6A85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050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AAA0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5C6C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70B4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303A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199718"/>
    <w:multiLevelType w:val="hybridMultilevel"/>
    <w:tmpl w:val="B16E4D10"/>
    <w:lvl w:ilvl="0" w:tplc="D764D5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E41D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0CB1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8C0F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B41F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826B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4AD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7E08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D038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B3ADBB"/>
    <w:multiLevelType w:val="hybridMultilevel"/>
    <w:tmpl w:val="6A629418"/>
    <w:lvl w:ilvl="0" w:tplc="FCE8F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600E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7CA8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529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5262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CAD8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5457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181E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38C0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D16F53"/>
    <w:multiLevelType w:val="hybridMultilevel"/>
    <w:tmpl w:val="3DE00EE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82E4606"/>
    <w:multiLevelType w:val="hybridMultilevel"/>
    <w:tmpl w:val="1CDC802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A87707F"/>
    <w:multiLevelType w:val="hybridMultilevel"/>
    <w:tmpl w:val="0D5E0CCC"/>
    <w:lvl w:ilvl="0" w:tplc="8E7A6892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8" w15:restartNumberingAfterBreak="0">
    <w:nsid w:val="7C5BF293"/>
    <w:multiLevelType w:val="hybridMultilevel"/>
    <w:tmpl w:val="7A684C60"/>
    <w:lvl w:ilvl="0" w:tplc="5B1A6C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84FD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EC3A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0000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2853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CCF2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98D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DEC3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5CDE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4D4D00"/>
    <w:multiLevelType w:val="hybridMultilevel"/>
    <w:tmpl w:val="8FAADF3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FA23D0"/>
    <w:multiLevelType w:val="hybridMultilevel"/>
    <w:tmpl w:val="5F9EBFA8"/>
    <w:lvl w:ilvl="0" w:tplc="2CF89508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31" w15:restartNumberingAfterBreak="0">
    <w:nsid w:val="7EF97473"/>
    <w:multiLevelType w:val="hybridMultilevel"/>
    <w:tmpl w:val="42B0DCA2"/>
    <w:lvl w:ilvl="0" w:tplc="8E7A6892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num w:numId="1" w16cid:durableId="424112572">
    <w:abstractNumId w:val="10"/>
  </w:num>
  <w:num w:numId="2" w16cid:durableId="152572521">
    <w:abstractNumId w:val="23"/>
  </w:num>
  <w:num w:numId="3" w16cid:durableId="1645621975">
    <w:abstractNumId w:val="15"/>
  </w:num>
  <w:num w:numId="4" w16cid:durableId="1528055665">
    <w:abstractNumId w:val="5"/>
  </w:num>
  <w:num w:numId="5" w16cid:durableId="1800339742">
    <w:abstractNumId w:val="22"/>
  </w:num>
  <w:num w:numId="6" w16cid:durableId="1475222620">
    <w:abstractNumId w:val="24"/>
  </w:num>
  <w:num w:numId="7" w16cid:durableId="1630478369">
    <w:abstractNumId w:val="0"/>
  </w:num>
  <w:num w:numId="8" w16cid:durableId="2091926082">
    <w:abstractNumId w:val="28"/>
  </w:num>
  <w:num w:numId="9" w16cid:durableId="1751536206">
    <w:abstractNumId w:val="17"/>
  </w:num>
  <w:num w:numId="10" w16cid:durableId="1799760606">
    <w:abstractNumId w:val="14"/>
  </w:num>
  <w:num w:numId="11" w16cid:durableId="1919096312">
    <w:abstractNumId w:val="9"/>
  </w:num>
  <w:num w:numId="12" w16cid:durableId="980041472">
    <w:abstractNumId w:val="16"/>
  </w:num>
  <w:num w:numId="13" w16cid:durableId="279260208">
    <w:abstractNumId w:val="19"/>
  </w:num>
  <w:num w:numId="14" w16cid:durableId="936056438">
    <w:abstractNumId w:val="2"/>
  </w:num>
  <w:num w:numId="15" w16cid:durableId="475757082">
    <w:abstractNumId w:val="30"/>
  </w:num>
  <w:num w:numId="16" w16cid:durableId="1859469551">
    <w:abstractNumId w:val="3"/>
  </w:num>
  <w:num w:numId="17" w16cid:durableId="1381707628">
    <w:abstractNumId w:val="8"/>
  </w:num>
  <w:num w:numId="18" w16cid:durableId="1211959133">
    <w:abstractNumId w:val="13"/>
  </w:num>
  <w:num w:numId="19" w16cid:durableId="577789965">
    <w:abstractNumId w:val="1"/>
  </w:num>
  <w:num w:numId="20" w16cid:durableId="512958743">
    <w:abstractNumId w:val="6"/>
  </w:num>
  <w:num w:numId="21" w16cid:durableId="1386028617">
    <w:abstractNumId w:val="20"/>
  </w:num>
  <w:num w:numId="22" w16cid:durableId="484587818">
    <w:abstractNumId w:val="7"/>
  </w:num>
  <w:num w:numId="23" w16cid:durableId="150492707">
    <w:abstractNumId w:val="31"/>
  </w:num>
  <w:num w:numId="24" w16cid:durableId="518734610">
    <w:abstractNumId w:val="27"/>
  </w:num>
  <w:num w:numId="25" w16cid:durableId="161547186">
    <w:abstractNumId w:val="4"/>
  </w:num>
  <w:num w:numId="26" w16cid:durableId="1765881280">
    <w:abstractNumId w:val="21"/>
  </w:num>
  <w:num w:numId="27" w16cid:durableId="340474549">
    <w:abstractNumId w:val="29"/>
  </w:num>
  <w:num w:numId="28" w16cid:durableId="869807536">
    <w:abstractNumId w:val="11"/>
  </w:num>
  <w:num w:numId="29" w16cid:durableId="229510258">
    <w:abstractNumId w:val="26"/>
  </w:num>
  <w:num w:numId="30" w16cid:durableId="1525820720">
    <w:abstractNumId w:val="12"/>
  </w:num>
  <w:num w:numId="31" w16cid:durableId="1552039738">
    <w:abstractNumId w:val="18"/>
  </w:num>
  <w:num w:numId="32" w16cid:durableId="1685716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hideSpellingErrors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50">
      <o:colormru v:ext="edit" colors="#27210c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2NDYzNLU0MjI3NjVQ0lEKTi0uzszPAykwrAUAEO6ZwywAAAA="/>
  </w:docVars>
  <w:rsids>
    <w:rsidRoot w:val="003D47D2"/>
    <w:rsid w:val="00000A66"/>
    <w:rsid w:val="00013323"/>
    <w:rsid w:val="0003453D"/>
    <w:rsid w:val="00046282"/>
    <w:rsid w:val="00073754"/>
    <w:rsid w:val="0008791A"/>
    <w:rsid w:val="00092A0E"/>
    <w:rsid w:val="000972A5"/>
    <w:rsid w:val="000D4CDB"/>
    <w:rsid w:val="000D52B0"/>
    <w:rsid w:val="000D68AC"/>
    <w:rsid w:val="000F6EF9"/>
    <w:rsid w:val="001128F8"/>
    <w:rsid w:val="001152AC"/>
    <w:rsid w:val="00126E0C"/>
    <w:rsid w:val="00155A6D"/>
    <w:rsid w:val="001810D5"/>
    <w:rsid w:val="00181450"/>
    <w:rsid w:val="001A0327"/>
    <w:rsid w:val="001B1958"/>
    <w:rsid w:val="001B2AA7"/>
    <w:rsid w:val="001C76EE"/>
    <w:rsid w:val="002018CB"/>
    <w:rsid w:val="0020241A"/>
    <w:rsid w:val="00202B79"/>
    <w:rsid w:val="002175A1"/>
    <w:rsid w:val="002373EF"/>
    <w:rsid w:val="00252F0C"/>
    <w:rsid w:val="0029090D"/>
    <w:rsid w:val="00294D8E"/>
    <w:rsid w:val="002A4B9A"/>
    <w:rsid w:val="002B228E"/>
    <w:rsid w:val="002B4320"/>
    <w:rsid w:val="002B5EFA"/>
    <w:rsid w:val="002C08EE"/>
    <w:rsid w:val="002C18D8"/>
    <w:rsid w:val="002C4199"/>
    <w:rsid w:val="002C724A"/>
    <w:rsid w:val="002E288F"/>
    <w:rsid w:val="002F0D34"/>
    <w:rsid w:val="002F3712"/>
    <w:rsid w:val="00301AB6"/>
    <w:rsid w:val="00310C61"/>
    <w:rsid w:val="003151A0"/>
    <w:rsid w:val="00327CAD"/>
    <w:rsid w:val="0034236A"/>
    <w:rsid w:val="003805B4"/>
    <w:rsid w:val="003A3AB2"/>
    <w:rsid w:val="003D47D2"/>
    <w:rsid w:val="003F2ED3"/>
    <w:rsid w:val="00420F2E"/>
    <w:rsid w:val="004343A9"/>
    <w:rsid w:val="00446BE9"/>
    <w:rsid w:val="004479B5"/>
    <w:rsid w:val="00473525"/>
    <w:rsid w:val="004740A2"/>
    <w:rsid w:val="004C4109"/>
    <w:rsid w:val="004C42D2"/>
    <w:rsid w:val="004C7943"/>
    <w:rsid w:val="004D2498"/>
    <w:rsid w:val="005167F0"/>
    <w:rsid w:val="0052190C"/>
    <w:rsid w:val="00574AD0"/>
    <w:rsid w:val="005F010D"/>
    <w:rsid w:val="0061106A"/>
    <w:rsid w:val="00612056"/>
    <w:rsid w:val="00650531"/>
    <w:rsid w:val="00650BD2"/>
    <w:rsid w:val="00653DD0"/>
    <w:rsid w:val="0067304A"/>
    <w:rsid w:val="006734B9"/>
    <w:rsid w:val="006F4B56"/>
    <w:rsid w:val="00722A5D"/>
    <w:rsid w:val="00755CA4"/>
    <w:rsid w:val="0075630F"/>
    <w:rsid w:val="00764912"/>
    <w:rsid w:val="00772D7B"/>
    <w:rsid w:val="007765B8"/>
    <w:rsid w:val="00777C38"/>
    <w:rsid w:val="00796A65"/>
    <w:rsid w:val="007A6797"/>
    <w:rsid w:val="007D5085"/>
    <w:rsid w:val="007D6BCD"/>
    <w:rsid w:val="007F79EF"/>
    <w:rsid w:val="00824FF1"/>
    <w:rsid w:val="00845ED5"/>
    <w:rsid w:val="0084602A"/>
    <w:rsid w:val="00855D2A"/>
    <w:rsid w:val="0086170E"/>
    <w:rsid w:val="00873EA7"/>
    <w:rsid w:val="0088103C"/>
    <w:rsid w:val="00885147"/>
    <w:rsid w:val="008B44B9"/>
    <w:rsid w:val="008B706A"/>
    <w:rsid w:val="008D35C6"/>
    <w:rsid w:val="008E6602"/>
    <w:rsid w:val="008F32B9"/>
    <w:rsid w:val="00901C3F"/>
    <w:rsid w:val="009103A3"/>
    <w:rsid w:val="009120E8"/>
    <w:rsid w:val="00936F24"/>
    <w:rsid w:val="009643FD"/>
    <w:rsid w:val="009838B8"/>
    <w:rsid w:val="00991FE6"/>
    <w:rsid w:val="009A2597"/>
    <w:rsid w:val="009A3570"/>
    <w:rsid w:val="009D471F"/>
    <w:rsid w:val="00A00A35"/>
    <w:rsid w:val="00A11A2B"/>
    <w:rsid w:val="00A12D72"/>
    <w:rsid w:val="00A2581B"/>
    <w:rsid w:val="00A25DA2"/>
    <w:rsid w:val="00A30096"/>
    <w:rsid w:val="00A45634"/>
    <w:rsid w:val="00A704C0"/>
    <w:rsid w:val="00A751A4"/>
    <w:rsid w:val="00A7687E"/>
    <w:rsid w:val="00A92102"/>
    <w:rsid w:val="00AA66EC"/>
    <w:rsid w:val="00AA72DE"/>
    <w:rsid w:val="00AC241E"/>
    <w:rsid w:val="00AC25E0"/>
    <w:rsid w:val="00AE68DF"/>
    <w:rsid w:val="00B15B84"/>
    <w:rsid w:val="00B32324"/>
    <w:rsid w:val="00B5459A"/>
    <w:rsid w:val="00B55953"/>
    <w:rsid w:val="00B63842"/>
    <w:rsid w:val="00B63ED1"/>
    <w:rsid w:val="00B7004E"/>
    <w:rsid w:val="00B73FE9"/>
    <w:rsid w:val="00B77735"/>
    <w:rsid w:val="00B8409F"/>
    <w:rsid w:val="00B92045"/>
    <w:rsid w:val="00B94D92"/>
    <w:rsid w:val="00B97C52"/>
    <w:rsid w:val="00BA6659"/>
    <w:rsid w:val="00BB02AE"/>
    <w:rsid w:val="00BB4298"/>
    <w:rsid w:val="00BD2202"/>
    <w:rsid w:val="00BD2DDA"/>
    <w:rsid w:val="00C00269"/>
    <w:rsid w:val="00C240CC"/>
    <w:rsid w:val="00C313B5"/>
    <w:rsid w:val="00C54BC0"/>
    <w:rsid w:val="00C62C25"/>
    <w:rsid w:val="00CA1C65"/>
    <w:rsid w:val="00CA7293"/>
    <w:rsid w:val="00CC7877"/>
    <w:rsid w:val="00CD108B"/>
    <w:rsid w:val="00CE76A2"/>
    <w:rsid w:val="00CF0961"/>
    <w:rsid w:val="00CF2656"/>
    <w:rsid w:val="00D00679"/>
    <w:rsid w:val="00D0477C"/>
    <w:rsid w:val="00D274BA"/>
    <w:rsid w:val="00D324BE"/>
    <w:rsid w:val="00D3408D"/>
    <w:rsid w:val="00D35BE0"/>
    <w:rsid w:val="00D64575"/>
    <w:rsid w:val="00D702FC"/>
    <w:rsid w:val="00D70D80"/>
    <w:rsid w:val="00D740A1"/>
    <w:rsid w:val="00D83248"/>
    <w:rsid w:val="00D97605"/>
    <w:rsid w:val="00DB0149"/>
    <w:rsid w:val="00DB2FFB"/>
    <w:rsid w:val="00DE1057"/>
    <w:rsid w:val="00DE6236"/>
    <w:rsid w:val="00DF0833"/>
    <w:rsid w:val="00DF0AD7"/>
    <w:rsid w:val="00E00956"/>
    <w:rsid w:val="00E07284"/>
    <w:rsid w:val="00E07933"/>
    <w:rsid w:val="00E14F1A"/>
    <w:rsid w:val="00E16FAE"/>
    <w:rsid w:val="00E30112"/>
    <w:rsid w:val="00E57E8C"/>
    <w:rsid w:val="00E7550F"/>
    <w:rsid w:val="00E86393"/>
    <w:rsid w:val="00E94D8D"/>
    <w:rsid w:val="00EA5B59"/>
    <w:rsid w:val="00EE49CF"/>
    <w:rsid w:val="00F00847"/>
    <w:rsid w:val="00F208EC"/>
    <w:rsid w:val="00F23B91"/>
    <w:rsid w:val="00F52108"/>
    <w:rsid w:val="00F716CE"/>
    <w:rsid w:val="00FC149C"/>
    <w:rsid w:val="00FD7BE5"/>
    <w:rsid w:val="00FF0690"/>
    <w:rsid w:val="015A6CE5"/>
    <w:rsid w:val="0667C043"/>
    <w:rsid w:val="0E38EFED"/>
    <w:rsid w:val="0EC7D4FE"/>
    <w:rsid w:val="124B2B45"/>
    <w:rsid w:val="1716AEE2"/>
    <w:rsid w:val="18BA6CC9"/>
    <w:rsid w:val="20C57EAE"/>
    <w:rsid w:val="23FD1F70"/>
    <w:rsid w:val="24F0E263"/>
    <w:rsid w:val="25F935D6"/>
    <w:rsid w:val="29BC6600"/>
    <w:rsid w:val="2DA401B6"/>
    <w:rsid w:val="2DCEA158"/>
    <w:rsid w:val="2F8BFADF"/>
    <w:rsid w:val="301F7833"/>
    <w:rsid w:val="3CB32F78"/>
    <w:rsid w:val="3E94C016"/>
    <w:rsid w:val="3F5C9311"/>
    <w:rsid w:val="425A1E69"/>
    <w:rsid w:val="478BA768"/>
    <w:rsid w:val="4E99A909"/>
    <w:rsid w:val="50A2085D"/>
    <w:rsid w:val="52C8B4F6"/>
    <w:rsid w:val="52D44F57"/>
    <w:rsid w:val="57089EC1"/>
    <w:rsid w:val="58408B4F"/>
    <w:rsid w:val="585C291D"/>
    <w:rsid w:val="58BDA078"/>
    <w:rsid w:val="5A163DEB"/>
    <w:rsid w:val="5ADF613C"/>
    <w:rsid w:val="5B125EBA"/>
    <w:rsid w:val="646F1363"/>
    <w:rsid w:val="660AE3C4"/>
    <w:rsid w:val="66D1064D"/>
    <w:rsid w:val="6856AF19"/>
    <w:rsid w:val="694A720C"/>
    <w:rsid w:val="69845447"/>
    <w:rsid w:val="6DC1EFC4"/>
    <w:rsid w:val="6FA08B33"/>
    <w:rsid w:val="723F6120"/>
    <w:rsid w:val="797FAF8C"/>
    <w:rsid w:val="7AE33DDA"/>
    <w:rsid w:val="7EF57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27210c"/>
    </o:shapedefaults>
    <o:shapelayout v:ext="edit">
      <o:idmap v:ext="edit" data="2"/>
    </o:shapelayout>
  </w:shapeDefaults>
  <w:decimalSymbol w:val=","/>
  <w:listSeparator w:val=","/>
  <w14:docId w14:val="32E59821"/>
  <w14:defaultImageDpi w14:val="330"/>
  <w15:docId w15:val="{7EEF539F-EAA7-46DC-8556-BA0B6287D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BD2"/>
    <w:rPr>
      <w:spacing w:val="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47D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7D2"/>
  </w:style>
  <w:style w:type="paragraph" w:styleId="Footer">
    <w:name w:val="footer"/>
    <w:basedOn w:val="Normal"/>
    <w:link w:val="FooterChar"/>
    <w:uiPriority w:val="99"/>
    <w:unhideWhenUsed/>
    <w:rsid w:val="003D47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47D2"/>
  </w:style>
  <w:style w:type="paragraph" w:styleId="BalloonText">
    <w:name w:val="Balloon Text"/>
    <w:basedOn w:val="Normal"/>
    <w:link w:val="BalloonTextChar"/>
    <w:uiPriority w:val="99"/>
    <w:semiHidden/>
    <w:unhideWhenUsed/>
    <w:rsid w:val="003D47D2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7D2"/>
    <w:rPr>
      <w:rFonts w:ascii="Lucida Grande" w:hAnsi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3D47D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2581B"/>
    <w:rPr>
      <w:rFonts w:ascii="Lucida Grande" w:hAnsi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2581B"/>
    <w:rPr>
      <w:rFonts w:ascii="Lucida Grande" w:hAnsi="Lucida Grande"/>
    </w:rPr>
  </w:style>
  <w:style w:type="character" w:styleId="Hyperlink">
    <w:name w:val="Hyperlink"/>
    <w:basedOn w:val="DefaultParagraphFont"/>
    <w:uiPriority w:val="99"/>
    <w:unhideWhenUsed/>
    <w:rsid w:val="00310C6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B2AA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E68DF"/>
    <w:pPr>
      <w:spacing w:before="100" w:beforeAutospacing="1" w:after="100" w:afterAutospacing="1"/>
    </w:pPr>
    <w:rPr>
      <w:rFonts w:ascii="Times New Roman" w:eastAsia="Times New Roman" w:hAnsi="Times New Roman" w:cs="Times New Roman"/>
      <w:spacing w:val="0"/>
      <w:lang w:val="en-ZA" w:eastAsia="en-ZA"/>
    </w:rPr>
  </w:style>
  <w:style w:type="paragraph" w:styleId="ListParagraph">
    <w:name w:val="List Paragraph"/>
    <w:basedOn w:val="Normal"/>
    <w:uiPriority w:val="34"/>
    <w:qFormat/>
    <w:rsid w:val="00AE68DF"/>
    <w:pPr>
      <w:ind w:left="720"/>
      <w:contextualSpacing/>
    </w:pPr>
    <w:rPr>
      <w:rFonts w:ascii="Times New Roman" w:eastAsia="Times New Roman" w:hAnsi="Times New Roman" w:cs="Times New Roman"/>
      <w:spacing w:val="0"/>
      <w:lang w:val="en-ZA" w:eastAsia="en-ZA"/>
    </w:rPr>
  </w:style>
  <w:style w:type="table" w:styleId="TableGrid">
    <w:name w:val="Table Grid"/>
    <w:basedOn w:val="TableNormal"/>
    <w:uiPriority w:val="59"/>
    <w:rsid w:val="00BA6659"/>
    <w:pPr>
      <w:widowControl w:val="0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BA6659"/>
    <w:pPr>
      <w:widowControl w:val="0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BA665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0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2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4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microsoft.com/office/2020/10/relationships/intelligence" Target="intelligence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0C2322E-03F7-400C-B616-F8A0795CE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471</Words>
  <Characters>2690</Characters>
  <Application>Microsoft Office Word</Application>
  <DocSecurity>0</DocSecurity>
  <Lines>22</Lines>
  <Paragraphs>6</Paragraphs>
  <ScaleCrop>false</ScaleCrop>
  <Company/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illa</dc:creator>
  <cp:keywords/>
  <dc:description/>
  <cp:lastModifiedBy>Ziyanda Mlokoti</cp:lastModifiedBy>
  <cp:revision>5</cp:revision>
  <cp:lastPrinted>2021-07-01T12:19:00Z</cp:lastPrinted>
  <dcterms:created xsi:type="dcterms:W3CDTF">2023-10-05T09:36:00Z</dcterms:created>
  <dcterms:modified xsi:type="dcterms:W3CDTF">2024-05-17T10:01:00Z</dcterms:modified>
</cp:coreProperties>
</file>